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dxa"/>
        <w:tblCellSpacing w:w="0" w:type="dxa"/>
        <w:tblLook w:val="04A0" w:firstRow="1" w:lastRow="0" w:firstColumn="1" w:lastColumn="0" w:noHBand="0" w:noVBand="1"/>
      </w:tblPr>
      <w:tblGrid>
        <w:gridCol w:w="2160"/>
        <w:gridCol w:w="4680"/>
        <w:gridCol w:w="2160"/>
      </w:tblGrid>
      <w:tr w:rsidR="002718C9" w14:paraId="6801EF81" w14:textId="77777777">
        <w:trPr>
          <w:tblCellSpacing w:w="0" w:type="dxa"/>
        </w:trPr>
        <w:tc>
          <w:tcPr>
            <w:tcW w:w="2160" w:type="dxa"/>
          </w:tcPr>
          <w:p w14:paraId="12E83F85" w14:textId="77777777" w:rsidR="002718C9" w:rsidRDefault="00E56D16">
            <w:bookmarkStart w:id="0" w:name="Minutes"/>
            <w:bookmarkStart w:id="1" w:name="TemplateTable-0"/>
            <w:bookmarkEnd w:id="0"/>
            <w:bookmarkEnd w:id="1"/>
            <w:r>
              <w:rPr>
                <w:noProof/>
              </w:rPr>
              <w:drawing>
                <wp:inline distT="0" distB="0" distL="0" distR="0" wp14:anchorId="513F7FD8" wp14:editId="0C1856E4">
                  <wp:extent cx="1066800" cy="1343025"/>
                  <wp:effectExtent l="0" t="0" r="0" b="0"/>
                  <wp:docPr id="1" name="teslin_logo" descr="Cover Image" title="Cover Image"/>
                  <wp:cNvGraphicFramePr/>
                  <a:graphic xmlns:a="http://schemas.openxmlformats.org/drawingml/2006/main">
                    <a:graphicData uri="http://schemas.openxmlformats.org/drawingml/2006/picture">
                      <pic:pic xmlns:pic="http://schemas.openxmlformats.org/drawingml/2006/picture">
                        <pic:nvPicPr>
                          <pic:cNvPr id="0" name="teslin_logo"/>
                          <pic:cNvPicPr/>
                        </pic:nvPicPr>
                        <pic:blipFill>
                          <a:blip r:embed="rId6"/>
                          <a:stretch>
                            <a:fillRect/>
                          </a:stretch>
                        </pic:blipFill>
                        <pic:spPr>
                          <a:xfrm>
                            <a:off x="0" y="0"/>
                            <a:ext cx="1066800" cy="1343025"/>
                          </a:xfrm>
                          <a:prstGeom prst="rect">
                            <a:avLst/>
                          </a:prstGeom>
                        </pic:spPr>
                      </pic:pic>
                    </a:graphicData>
                  </a:graphic>
                </wp:inline>
              </w:drawing>
            </w:r>
          </w:p>
        </w:tc>
        <w:tc>
          <w:tcPr>
            <w:tcW w:w="4680" w:type="dxa"/>
          </w:tcPr>
          <w:p w14:paraId="72D98A1C" w14:textId="77777777" w:rsidR="002718C9" w:rsidRDefault="00E56D16">
            <w:pPr>
              <w:jc w:val="center"/>
            </w:pPr>
            <w:r>
              <w:rPr>
                <w:sz w:val="50"/>
                <w:szCs w:val="50"/>
              </w:rPr>
              <w:t>Village of Teslin</w:t>
            </w:r>
          </w:p>
          <w:p w14:paraId="1E94483D" w14:textId="77777777" w:rsidR="002718C9" w:rsidRDefault="00E56D16">
            <w:pPr>
              <w:jc w:val="center"/>
            </w:pPr>
            <w:r>
              <w:t>December 14, 2020</w:t>
            </w:r>
          </w:p>
          <w:p w14:paraId="39A40D93" w14:textId="77777777" w:rsidR="002718C9" w:rsidRDefault="00E56D16">
            <w:pPr>
              <w:jc w:val="center"/>
            </w:pPr>
            <w:r>
              <w:t>Regular Council Meeting</w:t>
            </w:r>
          </w:p>
          <w:p w14:paraId="65A989D5" w14:textId="77777777" w:rsidR="002718C9" w:rsidRDefault="00E56D16">
            <w:pPr>
              <w:jc w:val="center"/>
            </w:pPr>
            <w:r>
              <w:t>Minutes</w:t>
            </w:r>
          </w:p>
          <w:p w14:paraId="34198A85" w14:textId="77777777" w:rsidR="002718C9" w:rsidRDefault="002718C9"/>
          <w:p w14:paraId="52E3D77F" w14:textId="67339BB7" w:rsidR="002718C9" w:rsidRDefault="00E56D16">
            <w:pPr>
              <w:jc w:val="center"/>
            </w:pPr>
            <w:r>
              <w:rPr>
                <w:b/>
              </w:rPr>
              <w:t xml:space="preserve">Meeting # </w:t>
            </w:r>
            <w:r w:rsidR="006303AC">
              <w:rPr>
                <w:b/>
              </w:rPr>
              <w:t>20</w:t>
            </w:r>
            <w:r>
              <w:rPr>
                <w:b/>
              </w:rPr>
              <w:t>-20</w:t>
            </w:r>
          </w:p>
        </w:tc>
        <w:tc>
          <w:tcPr>
            <w:tcW w:w="2160" w:type="dxa"/>
          </w:tcPr>
          <w:p w14:paraId="09CF1269" w14:textId="77777777" w:rsidR="002718C9" w:rsidRDefault="002718C9"/>
        </w:tc>
      </w:tr>
    </w:tbl>
    <w:p w14:paraId="2D4E0BE5" w14:textId="77777777" w:rsidR="002718C9" w:rsidRDefault="002718C9"/>
    <w:tbl>
      <w:tblPr>
        <w:tblW w:w="9000" w:type="dxa"/>
        <w:tblLook w:val="04A0" w:firstRow="1" w:lastRow="0" w:firstColumn="1" w:lastColumn="0" w:noHBand="0" w:noVBand="1"/>
      </w:tblPr>
      <w:tblGrid>
        <w:gridCol w:w="3000"/>
        <w:gridCol w:w="6000"/>
      </w:tblGrid>
      <w:tr w:rsidR="002718C9" w14:paraId="32367A75" w14:textId="77777777">
        <w:tc>
          <w:tcPr>
            <w:tcW w:w="3000" w:type="dxa"/>
          </w:tcPr>
          <w:p w14:paraId="262B167A" w14:textId="77777777" w:rsidR="002718C9" w:rsidRDefault="00E56D16">
            <w:r>
              <w:rPr>
                <w:b/>
              </w:rPr>
              <w:t>Members Present:</w:t>
            </w:r>
          </w:p>
        </w:tc>
        <w:tc>
          <w:tcPr>
            <w:tcW w:w="6000" w:type="dxa"/>
          </w:tcPr>
          <w:p w14:paraId="5E0A0855" w14:textId="77777777" w:rsidR="002718C9" w:rsidRDefault="00E56D16">
            <w:r>
              <w:t>Mayor Gord Curran</w:t>
            </w:r>
          </w:p>
          <w:p w14:paraId="41EE7FB1" w14:textId="77777777" w:rsidR="002718C9" w:rsidRDefault="00E56D16">
            <w:proofErr w:type="spellStart"/>
            <w:r>
              <w:t>Councilor</w:t>
            </w:r>
            <w:proofErr w:type="spellEnd"/>
            <w:r>
              <w:t xml:space="preserve"> Clara Jules </w:t>
            </w:r>
          </w:p>
          <w:p w14:paraId="75A588D5" w14:textId="77777777" w:rsidR="002718C9" w:rsidRDefault="00E56D16">
            <w:proofErr w:type="spellStart"/>
            <w:r>
              <w:t>Councilor</w:t>
            </w:r>
            <w:proofErr w:type="spellEnd"/>
            <w:r>
              <w:t xml:space="preserve"> Denise Johnston</w:t>
            </w:r>
          </w:p>
          <w:p w14:paraId="6A7F43EB" w14:textId="77777777" w:rsidR="002718C9" w:rsidRDefault="00E56D16">
            <w:proofErr w:type="spellStart"/>
            <w:r>
              <w:t>Councilor</w:t>
            </w:r>
            <w:proofErr w:type="spellEnd"/>
            <w:r>
              <w:t xml:space="preserve"> Trevor Sallis</w:t>
            </w:r>
          </w:p>
          <w:p w14:paraId="2F5D87FB" w14:textId="77777777" w:rsidR="002718C9" w:rsidRDefault="00E56D16">
            <w:proofErr w:type="spellStart"/>
            <w:r>
              <w:t>Councilor</w:t>
            </w:r>
            <w:proofErr w:type="spellEnd"/>
            <w:r>
              <w:t xml:space="preserve"> Juanita Kremer</w:t>
            </w:r>
          </w:p>
        </w:tc>
      </w:tr>
      <w:tr w:rsidR="002718C9" w14:paraId="0CA8D13E" w14:textId="77777777">
        <w:tc>
          <w:tcPr>
            <w:tcW w:w="3000" w:type="dxa"/>
            <w:vAlign w:val="center"/>
          </w:tcPr>
          <w:p w14:paraId="6F049EE9" w14:textId="77777777" w:rsidR="002718C9" w:rsidRDefault="00E56D16">
            <w:r>
              <w:t xml:space="preserve"> </w:t>
            </w:r>
          </w:p>
        </w:tc>
        <w:tc>
          <w:tcPr>
            <w:tcW w:w="6000" w:type="dxa"/>
            <w:vAlign w:val="center"/>
          </w:tcPr>
          <w:p w14:paraId="1F514AA1" w14:textId="77777777" w:rsidR="002718C9" w:rsidRDefault="00E56D16">
            <w:r>
              <w:t xml:space="preserve"> </w:t>
            </w:r>
          </w:p>
        </w:tc>
      </w:tr>
      <w:tr w:rsidR="002718C9" w14:paraId="22B8CB3C" w14:textId="77777777">
        <w:tc>
          <w:tcPr>
            <w:tcW w:w="3000" w:type="dxa"/>
          </w:tcPr>
          <w:p w14:paraId="436FE754" w14:textId="77777777" w:rsidR="002718C9" w:rsidRDefault="00E56D16">
            <w:r>
              <w:rPr>
                <w:b/>
              </w:rPr>
              <w:t>Members Absent:</w:t>
            </w:r>
          </w:p>
        </w:tc>
        <w:tc>
          <w:tcPr>
            <w:tcW w:w="6000" w:type="dxa"/>
          </w:tcPr>
          <w:p w14:paraId="370A5702" w14:textId="77777777" w:rsidR="002718C9" w:rsidRDefault="00E56D16">
            <w:r>
              <w:t>None</w:t>
            </w:r>
          </w:p>
        </w:tc>
      </w:tr>
      <w:tr w:rsidR="002718C9" w14:paraId="5AF9B596" w14:textId="77777777">
        <w:tc>
          <w:tcPr>
            <w:tcW w:w="3000" w:type="dxa"/>
            <w:vAlign w:val="center"/>
          </w:tcPr>
          <w:p w14:paraId="265978AB" w14:textId="77777777" w:rsidR="002718C9" w:rsidRDefault="00E56D16">
            <w:r>
              <w:t xml:space="preserve"> </w:t>
            </w:r>
          </w:p>
        </w:tc>
        <w:tc>
          <w:tcPr>
            <w:tcW w:w="6000" w:type="dxa"/>
            <w:vAlign w:val="center"/>
          </w:tcPr>
          <w:p w14:paraId="5176F09E" w14:textId="77777777" w:rsidR="002718C9" w:rsidRDefault="00E56D16">
            <w:r>
              <w:t xml:space="preserve"> </w:t>
            </w:r>
          </w:p>
        </w:tc>
      </w:tr>
      <w:tr w:rsidR="002718C9" w14:paraId="4EED9355" w14:textId="77777777">
        <w:tc>
          <w:tcPr>
            <w:tcW w:w="3000" w:type="dxa"/>
          </w:tcPr>
          <w:p w14:paraId="38B833AE" w14:textId="77777777" w:rsidR="002718C9" w:rsidRDefault="00E56D16">
            <w:r>
              <w:rPr>
                <w:b/>
              </w:rPr>
              <w:t>Public Present:</w:t>
            </w:r>
          </w:p>
        </w:tc>
        <w:tc>
          <w:tcPr>
            <w:tcW w:w="6000" w:type="dxa"/>
          </w:tcPr>
          <w:p w14:paraId="0DA35B2D" w14:textId="77777777" w:rsidR="002718C9" w:rsidRDefault="00E56D16">
            <w:r>
              <w:t xml:space="preserve"> Social Worker, Cathy Deacon</w:t>
            </w:r>
          </w:p>
        </w:tc>
      </w:tr>
    </w:tbl>
    <w:p w14:paraId="0B39F062" w14:textId="77777777" w:rsidR="002718C9" w:rsidRDefault="002718C9"/>
    <w:p w14:paraId="48C7A489" w14:textId="77777777" w:rsidR="002718C9" w:rsidRDefault="00E56D16">
      <w:r>
        <w:t>Mayor Gord Curran called the meeting to order at 7:30 p.m.</w:t>
      </w:r>
    </w:p>
    <w:p w14:paraId="2DFFF9CE" w14:textId="77777777" w:rsidR="002718C9" w:rsidRDefault="002718C9">
      <w:bookmarkStart w:id="2" w:name="MinutesHeading33281"/>
      <w:bookmarkEnd w:id="2"/>
    </w:p>
    <w:tbl>
      <w:tblPr>
        <w:tblW w:w="0" w:type="dxa"/>
        <w:tblLook w:val="04A0" w:firstRow="1" w:lastRow="0" w:firstColumn="1" w:lastColumn="0" w:noHBand="0" w:noVBand="1"/>
      </w:tblPr>
      <w:tblGrid>
        <w:gridCol w:w="720"/>
        <w:gridCol w:w="8640"/>
      </w:tblGrid>
      <w:tr w:rsidR="002718C9" w14:paraId="2C547301" w14:textId="77777777">
        <w:tc>
          <w:tcPr>
            <w:tcW w:w="720" w:type="dxa"/>
          </w:tcPr>
          <w:p w14:paraId="501F2C1A" w14:textId="77777777" w:rsidR="002718C9" w:rsidRDefault="00E56D16">
            <w:bookmarkStart w:id="3" w:name="TemplateTable-10"/>
            <w:bookmarkEnd w:id="3"/>
            <w:r>
              <w:rPr>
                <w:b/>
              </w:rPr>
              <w:t>1.</w:t>
            </w:r>
          </w:p>
        </w:tc>
        <w:tc>
          <w:tcPr>
            <w:tcW w:w="8640" w:type="dxa"/>
          </w:tcPr>
          <w:p w14:paraId="56EBBA3C" w14:textId="77777777" w:rsidR="002718C9" w:rsidRDefault="00E56D16">
            <w:r>
              <w:rPr>
                <w:b/>
                <w:u w:val="single"/>
              </w:rPr>
              <w:t>Adoption of Agenda</w:t>
            </w:r>
          </w:p>
        </w:tc>
      </w:tr>
    </w:tbl>
    <w:p w14:paraId="3ECCB3B9" w14:textId="77777777" w:rsidR="002718C9" w:rsidRDefault="002718C9">
      <w:bookmarkStart w:id="4" w:name="MinutesItem33283"/>
      <w:bookmarkEnd w:id="4"/>
    </w:p>
    <w:tbl>
      <w:tblPr>
        <w:tblW w:w="0" w:type="dxa"/>
        <w:tblInd w:w="864" w:type="dxa"/>
        <w:tblLook w:val="04A0" w:firstRow="1" w:lastRow="0" w:firstColumn="1" w:lastColumn="0" w:noHBand="0" w:noVBand="1"/>
      </w:tblPr>
      <w:tblGrid>
        <w:gridCol w:w="720"/>
        <w:gridCol w:w="7416"/>
      </w:tblGrid>
      <w:tr w:rsidR="002718C9" w14:paraId="6ECE2036" w14:textId="77777777">
        <w:tc>
          <w:tcPr>
            <w:tcW w:w="720" w:type="dxa"/>
          </w:tcPr>
          <w:p w14:paraId="4E178930" w14:textId="77777777" w:rsidR="002718C9" w:rsidRDefault="00E56D16">
            <w:bookmarkStart w:id="5" w:name="TemplateTable-16"/>
            <w:bookmarkEnd w:id="5"/>
            <w:r>
              <w:t>1.1.</w:t>
            </w:r>
          </w:p>
        </w:tc>
        <w:tc>
          <w:tcPr>
            <w:tcW w:w="7416" w:type="dxa"/>
          </w:tcPr>
          <w:p w14:paraId="77F6CD20" w14:textId="77777777" w:rsidR="002718C9" w:rsidRDefault="00E56D16">
            <w:r>
              <w:t>Adoption of the Agenda for December 14, 2020.</w:t>
            </w:r>
          </w:p>
          <w:p w14:paraId="52284AE5" w14:textId="77777777" w:rsidR="002718C9" w:rsidRDefault="002718C9">
            <w:pPr>
              <w:spacing w:before="0" w:after="0" w:line="20" w:lineRule="exact"/>
            </w:pPr>
          </w:p>
        </w:tc>
      </w:tr>
    </w:tbl>
    <w:p w14:paraId="74B69C78" w14:textId="77777777" w:rsidR="002718C9" w:rsidRDefault="002718C9">
      <w:bookmarkStart w:id="6" w:name="Resolution33400"/>
      <w:bookmarkEnd w:id="6"/>
    </w:p>
    <w:p w14:paraId="1C9D9451" w14:textId="77777777" w:rsidR="002718C9" w:rsidRDefault="00E56D16">
      <w:pPr>
        <w:ind w:left="1584"/>
      </w:pPr>
      <w:r>
        <w:rPr>
          <w:b/>
        </w:rPr>
        <w:t>105-20-20</w:t>
      </w:r>
    </w:p>
    <w:p w14:paraId="644FB07B" w14:textId="77777777" w:rsidR="002718C9" w:rsidRDefault="00E56D16">
      <w:pPr>
        <w:ind w:left="864"/>
      </w:pPr>
      <w:r>
        <w:t xml:space="preserve">Moved by </w:t>
      </w:r>
      <w:proofErr w:type="spellStart"/>
      <w:r>
        <w:t>Councilor</w:t>
      </w:r>
      <w:proofErr w:type="spellEnd"/>
      <w:r>
        <w:t xml:space="preserve"> C Jules;</w:t>
      </w:r>
      <w:r>
        <w:br/>
      </w:r>
      <w:r>
        <w:t xml:space="preserve">Seconded by </w:t>
      </w:r>
      <w:proofErr w:type="spellStart"/>
      <w:r>
        <w:t>Councilor</w:t>
      </w:r>
      <w:proofErr w:type="spellEnd"/>
      <w:r>
        <w:t xml:space="preserve"> J Kremer;</w:t>
      </w:r>
    </w:p>
    <w:p w14:paraId="60323C58" w14:textId="77777777" w:rsidR="002718C9" w:rsidRDefault="00E56D16">
      <w:pPr>
        <w:ind w:left="864"/>
      </w:pPr>
      <w:r>
        <w:rPr>
          <w:b/>
        </w:rPr>
        <w:t xml:space="preserve">BE IT RESOLVED that </w:t>
      </w:r>
      <w:r>
        <w:t>Village Council adopted the Agenda for December 14, 2020, as presented.</w:t>
      </w:r>
    </w:p>
    <w:p w14:paraId="0241D7C3" w14:textId="77777777" w:rsidR="002718C9" w:rsidRDefault="002718C9"/>
    <w:p w14:paraId="32FEF482" w14:textId="77777777" w:rsidR="002718C9" w:rsidRDefault="00E56D16">
      <w:pPr>
        <w:ind w:left="864"/>
      </w:pPr>
      <w:r>
        <w:rPr>
          <w:b/>
        </w:rPr>
        <w:t>~carried~</w:t>
      </w:r>
    </w:p>
    <w:p w14:paraId="79F7008F" w14:textId="77777777" w:rsidR="002718C9" w:rsidRDefault="002718C9">
      <w:bookmarkStart w:id="7" w:name="MinutesHeading33285"/>
      <w:bookmarkEnd w:id="7"/>
    </w:p>
    <w:tbl>
      <w:tblPr>
        <w:tblW w:w="0" w:type="dxa"/>
        <w:tblLook w:val="04A0" w:firstRow="1" w:lastRow="0" w:firstColumn="1" w:lastColumn="0" w:noHBand="0" w:noVBand="1"/>
      </w:tblPr>
      <w:tblGrid>
        <w:gridCol w:w="720"/>
        <w:gridCol w:w="8640"/>
      </w:tblGrid>
      <w:tr w:rsidR="002718C9" w14:paraId="47DB9183" w14:textId="77777777">
        <w:tc>
          <w:tcPr>
            <w:tcW w:w="720" w:type="dxa"/>
          </w:tcPr>
          <w:p w14:paraId="13DD5CEC" w14:textId="77777777" w:rsidR="002718C9" w:rsidRDefault="00E56D16">
            <w:bookmarkStart w:id="8" w:name="TemplateTable-30"/>
            <w:bookmarkEnd w:id="8"/>
            <w:r>
              <w:rPr>
                <w:b/>
              </w:rPr>
              <w:t>2.</w:t>
            </w:r>
          </w:p>
        </w:tc>
        <w:tc>
          <w:tcPr>
            <w:tcW w:w="8640" w:type="dxa"/>
          </w:tcPr>
          <w:p w14:paraId="2E427DA9" w14:textId="77777777" w:rsidR="002718C9" w:rsidRDefault="00E56D16">
            <w:r>
              <w:rPr>
                <w:b/>
                <w:u w:val="single"/>
              </w:rPr>
              <w:t>Adoption of Minutes</w:t>
            </w:r>
          </w:p>
        </w:tc>
      </w:tr>
    </w:tbl>
    <w:p w14:paraId="4D6A359E" w14:textId="77777777" w:rsidR="002718C9" w:rsidRDefault="002718C9">
      <w:bookmarkStart w:id="9" w:name="MinutesItem33287"/>
      <w:bookmarkEnd w:id="9"/>
    </w:p>
    <w:tbl>
      <w:tblPr>
        <w:tblW w:w="0" w:type="dxa"/>
        <w:tblInd w:w="864" w:type="dxa"/>
        <w:tblLook w:val="04A0" w:firstRow="1" w:lastRow="0" w:firstColumn="1" w:lastColumn="0" w:noHBand="0" w:noVBand="1"/>
      </w:tblPr>
      <w:tblGrid>
        <w:gridCol w:w="720"/>
        <w:gridCol w:w="7416"/>
      </w:tblGrid>
      <w:tr w:rsidR="002718C9" w14:paraId="2D9A8351" w14:textId="77777777">
        <w:tc>
          <w:tcPr>
            <w:tcW w:w="720" w:type="dxa"/>
          </w:tcPr>
          <w:p w14:paraId="7E97BEDE" w14:textId="77777777" w:rsidR="002718C9" w:rsidRDefault="00E56D16">
            <w:bookmarkStart w:id="10" w:name="TemplateTable-36"/>
            <w:bookmarkEnd w:id="10"/>
            <w:r>
              <w:t>2.1.</w:t>
            </w:r>
          </w:p>
        </w:tc>
        <w:tc>
          <w:tcPr>
            <w:tcW w:w="7416" w:type="dxa"/>
          </w:tcPr>
          <w:p w14:paraId="1E824E00" w14:textId="77777777" w:rsidR="002718C9" w:rsidRDefault="00E56D16">
            <w:r>
              <w:t xml:space="preserve">Adoption of the Minutes </w:t>
            </w:r>
            <w:proofErr w:type="gramStart"/>
            <w:r>
              <w:t>for  November</w:t>
            </w:r>
            <w:proofErr w:type="gramEnd"/>
            <w:r>
              <w:t xml:space="preserve"> 23, 2020 Minutes Enclosed.</w:t>
            </w:r>
          </w:p>
          <w:p w14:paraId="07F71984" w14:textId="77777777" w:rsidR="002718C9" w:rsidRDefault="002718C9">
            <w:pPr>
              <w:spacing w:before="0" w:after="0" w:line="20" w:lineRule="exact"/>
            </w:pPr>
          </w:p>
        </w:tc>
      </w:tr>
    </w:tbl>
    <w:p w14:paraId="1BAC9444" w14:textId="77777777" w:rsidR="002718C9" w:rsidRDefault="002718C9">
      <w:bookmarkStart w:id="11" w:name="Resolution33401"/>
      <w:bookmarkEnd w:id="11"/>
    </w:p>
    <w:p w14:paraId="46C0C660" w14:textId="77777777" w:rsidR="002718C9" w:rsidRDefault="00E56D16">
      <w:pPr>
        <w:ind w:left="1584"/>
      </w:pPr>
      <w:r>
        <w:rPr>
          <w:b/>
        </w:rPr>
        <w:t>106-20-20</w:t>
      </w:r>
    </w:p>
    <w:p w14:paraId="6C872A43"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T Sallis;</w:t>
      </w:r>
    </w:p>
    <w:p w14:paraId="186D40EE" w14:textId="77777777" w:rsidR="002718C9" w:rsidRDefault="00E56D16">
      <w:pPr>
        <w:ind w:left="864"/>
      </w:pPr>
      <w:r>
        <w:rPr>
          <w:b/>
        </w:rPr>
        <w:t xml:space="preserve">BE IT RESOLVED that </w:t>
      </w:r>
      <w:r>
        <w:t xml:space="preserve">Village Council approved the minutes of November 2, 2020, as presented. </w:t>
      </w:r>
    </w:p>
    <w:p w14:paraId="3260B637" w14:textId="77777777" w:rsidR="002718C9" w:rsidRDefault="002718C9"/>
    <w:p w14:paraId="433B27F5" w14:textId="77777777" w:rsidR="002718C9" w:rsidRDefault="00E56D16">
      <w:pPr>
        <w:ind w:left="864"/>
      </w:pPr>
      <w:r>
        <w:rPr>
          <w:b/>
        </w:rPr>
        <w:lastRenderedPageBreak/>
        <w:t>~carried~</w:t>
      </w:r>
    </w:p>
    <w:p w14:paraId="4F78C2E3" w14:textId="77777777" w:rsidR="002718C9" w:rsidRDefault="002718C9">
      <w:bookmarkStart w:id="12" w:name="MinutesHeading33289"/>
      <w:bookmarkEnd w:id="12"/>
    </w:p>
    <w:tbl>
      <w:tblPr>
        <w:tblW w:w="0" w:type="dxa"/>
        <w:tblLook w:val="04A0" w:firstRow="1" w:lastRow="0" w:firstColumn="1" w:lastColumn="0" w:noHBand="0" w:noVBand="1"/>
      </w:tblPr>
      <w:tblGrid>
        <w:gridCol w:w="720"/>
        <w:gridCol w:w="8640"/>
      </w:tblGrid>
      <w:tr w:rsidR="002718C9" w14:paraId="5F5719E1" w14:textId="77777777">
        <w:tc>
          <w:tcPr>
            <w:tcW w:w="720" w:type="dxa"/>
          </w:tcPr>
          <w:p w14:paraId="66D952FB" w14:textId="77777777" w:rsidR="002718C9" w:rsidRDefault="00E56D16">
            <w:bookmarkStart w:id="13" w:name="TemplateTable-50"/>
            <w:bookmarkEnd w:id="13"/>
            <w:r>
              <w:rPr>
                <w:b/>
              </w:rPr>
              <w:t>3.</w:t>
            </w:r>
          </w:p>
        </w:tc>
        <w:tc>
          <w:tcPr>
            <w:tcW w:w="8640" w:type="dxa"/>
          </w:tcPr>
          <w:p w14:paraId="3A516331" w14:textId="77777777" w:rsidR="002718C9" w:rsidRDefault="00E56D16">
            <w:r>
              <w:rPr>
                <w:b/>
                <w:u w:val="single"/>
              </w:rPr>
              <w:t>Hearing of</w:t>
            </w:r>
            <w:r>
              <w:rPr>
                <w:b/>
                <w:u w:val="single"/>
              </w:rPr>
              <w:t xml:space="preserve"> Delegations and Individuals</w:t>
            </w:r>
          </w:p>
        </w:tc>
      </w:tr>
    </w:tbl>
    <w:p w14:paraId="2B88A6BB" w14:textId="77777777" w:rsidR="002718C9" w:rsidRDefault="002718C9">
      <w:bookmarkStart w:id="14" w:name="MinutesItem33316"/>
      <w:bookmarkEnd w:id="14"/>
    </w:p>
    <w:tbl>
      <w:tblPr>
        <w:tblW w:w="0" w:type="dxa"/>
        <w:tblInd w:w="864" w:type="dxa"/>
        <w:tblLook w:val="04A0" w:firstRow="1" w:lastRow="0" w:firstColumn="1" w:lastColumn="0" w:noHBand="0" w:noVBand="1"/>
      </w:tblPr>
      <w:tblGrid>
        <w:gridCol w:w="720"/>
        <w:gridCol w:w="7416"/>
      </w:tblGrid>
      <w:tr w:rsidR="002718C9" w14:paraId="629D2193" w14:textId="77777777">
        <w:tc>
          <w:tcPr>
            <w:tcW w:w="720" w:type="dxa"/>
          </w:tcPr>
          <w:p w14:paraId="34710D2E" w14:textId="77777777" w:rsidR="002718C9" w:rsidRDefault="00E56D16">
            <w:bookmarkStart w:id="15" w:name="TemplateTable-56"/>
            <w:bookmarkEnd w:id="15"/>
            <w:r>
              <w:t>3.1.</w:t>
            </w:r>
          </w:p>
        </w:tc>
        <w:tc>
          <w:tcPr>
            <w:tcW w:w="7416" w:type="dxa"/>
          </w:tcPr>
          <w:p w14:paraId="70136EDB" w14:textId="77777777" w:rsidR="002718C9" w:rsidRDefault="00E56D16">
            <w:r>
              <w:t>Introduction of New Social Worker in Teslin</w:t>
            </w:r>
          </w:p>
          <w:p w14:paraId="3490BCE6" w14:textId="77777777" w:rsidR="002718C9" w:rsidRDefault="00E56D16">
            <w:r>
              <w:t>The new Social Worker, Cathy Deacon attended the meeting and introduced herself.</w:t>
            </w:r>
          </w:p>
          <w:p w14:paraId="2FAB886A" w14:textId="77777777" w:rsidR="002718C9" w:rsidRDefault="002718C9">
            <w:pPr>
              <w:spacing w:before="0" w:after="0" w:line="20" w:lineRule="exact"/>
            </w:pPr>
          </w:p>
        </w:tc>
      </w:tr>
    </w:tbl>
    <w:p w14:paraId="411DE0CA" w14:textId="77777777" w:rsidR="002718C9" w:rsidRDefault="002718C9">
      <w:bookmarkStart w:id="16" w:name="MinutesHeading33291"/>
      <w:bookmarkEnd w:id="16"/>
    </w:p>
    <w:tbl>
      <w:tblPr>
        <w:tblW w:w="0" w:type="dxa"/>
        <w:tblLook w:val="04A0" w:firstRow="1" w:lastRow="0" w:firstColumn="1" w:lastColumn="0" w:noHBand="0" w:noVBand="1"/>
      </w:tblPr>
      <w:tblGrid>
        <w:gridCol w:w="720"/>
        <w:gridCol w:w="8640"/>
      </w:tblGrid>
      <w:tr w:rsidR="002718C9" w14:paraId="769FA9B4" w14:textId="77777777">
        <w:tc>
          <w:tcPr>
            <w:tcW w:w="720" w:type="dxa"/>
          </w:tcPr>
          <w:p w14:paraId="32457DCD" w14:textId="77777777" w:rsidR="002718C9" w:rsidRDefault="00E56D16">
            <w:bookmarkStart w:id="17" w:name="TemplateTable-62"/>
            <w:bookmarkEnd w:id="17"/>
            <w:r>
              <w:rPr>
                <w:b/>
              </w:rPr>
              <w:t>4.</w:t>
            </w:r>
          </w:p>
        </w:tc>
        <w:tc>
          <w:tcPr>
            <w:tcW w:w="8640" w:type="dxa"/>
          </w:tcPr>
          <w:p w14:paraId="2EF7E1D6" w14:textId="77777777" w:rsidR="002718C9" w:rsidRDefault="00E56D16">
            <w:r>
              <w:rPr>
                <w:b/>
                <w:u w:val="single"/>
              </w:rPr>
              <w:t>Reports and Recommendations of Boards Established by Council</w:t>
            </w:r>
          </w:p>
        </w:tc>
      </w:tr>
    </w:tbl>
    <w:p w14:paraId="663E4BDC" w14:textId="77777777" w:rsidR="002718C9" w:rsidRDefault="002718C9">
      <w:bookmarkStart w:id="18" w:name="MinutesHeading33293"/>
      <w:bookmarkEnd w:id="18"/>
    </w:p>
    <w:tbl>
      <w:tblPr>
        <w:tblW w:w="0" w:type="dxa"/>
        <w:tblLook w:val="04A0" w:firstRow="1" w:lastRow="0" w:firstColumn="1" w:lastColumn="0" w:noHBand="0" w:noVBand="1"/>
      </w:tblPr>
      <w:tblGrid>
        <w:gridCol w:w="720"/>
        <w:gridCol w:w="8640"/>
      </w:tblGrid>
      <w:tr w:rsidR="002718C9" w14:paraId="5C53EBC4" w14:textId="77777777">
        <w:tc>
          <w:tcPr>
            <w:tcW w:w="720" w:type="dxa"/>
          </w:tcPr>
          <w:p w14:paraId="7EF11F4B" w14:textId="77777777" w:rsidR="002718C9" w:rsidRDefault="00E56D16">
            <w:bookmarkStart w:id="19" w:name="TemplateTable-68"/>
            <w:bookmarkEnd w:id="19"/>
            <w:r>
              <w:rPr>
                <w:b/>
              </w:rPr>
              <w:t>5.</w:t>
            </w:r>
          </w:p>
        </w:tc>
        <w:tc>
          <w:tcPr>
            <w:tcW w:w="8640" w:type="dxa"/>
          </w:tcPr>
          <w:p w14:paraId="034A816D" w14:textId="77777777" w:rsidR="002718C9" w:rsidRDefault="00E56D16">
            <w:r>
              <w:rPr>
                <w:b/>
                <w:u w:val="single"/>
              </w:rPr>
              <w:t xml:space="preserve">Reports from </w:t>
            </w:r>
            <w:r>
              <w:rPr>
                <w:b/>
                <w:u w:val="single"/>
              </w:rPr>
              <w:t>Village Administration, Standing or Special Committees of Council</w:t>
            </w:r>
          </w:p>
        </w:tc>
      </w:tr>
    </w:tbl>
    <w:p w14:paraId="1A88AEC0" w14:textId="77777777" w:rsidR="002718C9" w:rsidRDefault="002718C9">
      <w:bookmarkStart w:id="20" w:name="MinutesItem33347"/>
      <w:bookmarkEnd w:id="20"/>
    </w:p>
    <w:tbl>
      <w:tblPr>
        <w:tblW w:w="0" w:type="dxa"/>
        <w:tblInd w:w="864" w:type="dxa"/>
        <w:tblLook w:val="04A0" w:firstRow="1" w:lastRow="0" w:firstColumn="1" w:lastColumn="0" w:noHBand="0" w:noVBand="1"/>
      </w:tblPr>
      <w:tblGrid>
        <w:gridCol w:w="720"/>
        <w:gridCol w:w="7416"/>
      </w:tblGrid>
      <w:tr w:rsidR="002718C9" w14:paraId="03DE4220" w14:textId="77777777">
        <w:tc>
          <w:tcPr>
            <w:tcW w:w="720" w:type="dxa"/>
          </w:tcPr>
          <w:p w14:paraId="08A4BF7D" w14:textId="77777777" w:rsidR="002718C9" w:rsidRDefault="00E56D16">
            <w:bookmarkStart w:id="21" w:name="TemplateTable-74"/>
            <w:bookmarkEnd w:id="21"/>
            <w:r>
              <w:t>5.1.</w:t>
            </w:r>
          </w:p>
        </w:tc>
        <w:tc>
          <w:tcPr>
            <w:tcW w:w="7416" w:type="dxa"/>
          </w:tcPr>
          <w:p w14:paraId="3352D9AE" w14:textId="77777777" w:rsidR="002718C9" w:rsidRDefault="00E56D16">
            <w:r>
              <w:t>November 2020 CAO Report</w:t>
            </w:r>
          </w:p>
          <w:p w14:paraId="0C75B5B1" w14:textId="77777777" w:rsidR="002718C9" w:rsidRDefault="00E56D16">
            <w:r>
              <w:t>Information</w:t>
            </w:r>
          </w:p>
          <w:p w14:paraId="1AC7F3BC" w14:textId="77777777" w:rsidR="002718C9" w:rsidRDefault="002718C9">
            <w:pPr>
              <w:spacing w:before="0" w:after="0" w:line="20" w:lineRule="exact"/>
            </w:pPr>
          </w:p>
        </w:tc>
      </w:tr>
    </w:tbl>
    <w:p w14:paraId="009B7C67" w14:textId="77777777" w:rsidR="002718C9" w:rsidRDefault="002718C9">
      <w:bookmarkStart w:id="22" w:name="MinutesItem33350"/>
      <w:bookmarkEnd w:id="22"/>
    </w:p>
    <w:tbl>
      <w:tblPr>
        <w:tblW w:w="0" w:type="dxa"/>
        <w:tblInd w:w="864" w:type="dxa"/>
        <w:tblLook w:val="04A0" w:firstRow="1" w:lastRow="0" w:firstColumn="1" w:lastColumn="0" w:noHBand="0" w:noVBand="1"/>
      </w:tblPr>
      <w:tblGrid>
        <w:gridCol w:w="720"/>
        <w:gridCol w:w="7416"/>
      </w:tblGrid>
      <w:tr w:rsidR="002718C9" w14:paraId="5D8EF33A" w14:textId="77777777">
        <w:tc>
          <w:tcPr>
            <w:tcW w:w="720" w:type="dxa"/>
          </w:tcPr>
          <w:p w14:paraId="6800266D" w14:textId="77777777" w:rsidR="002718C9" w:rsidRDefault="00E56D16">
            <w:bookmarkStart w:id="23" w:name="TemplateTable-80"/>
            <w:bookmarkEnd w:id="23"/>
            <w:r>
              <w:t>5.2.</w:t>
            </w:r>
          </w:p>
        </w:tc>
        <w:tc>
          <w:tcPr>
            <w:tcW w:w="7416" w:type="dxa"/>
          </w:tcPr>
          <w:p w14:paraId="68CF077A" w14:textId="77777777" w:rsidR="002718C9" w:rsidRDefault="00E56D16">
            <w:r>
              <w:t>November 2020 Recreation Report</w:t>
            </w:r>
          </w:p>
          <w:p w14:paraId="695EBD7E" w14:textId="77777777" w:rsidR="002718C9" w:rsidRDefault="00E56D16">
            <w:r>
              <w:t>Information</w:t>
            </w:r>
          </w:p>
          <w:p w14:paraId="7298735F" w14:textId="77777777" w:rsidR="002718C9" w:rsidRDefault="002718C9">
            <w:pPr>
              <w:spacing w:before="0" w:after="0" w:line="20" w:lineRule="exact"/>
            </w:pPr>
          </w:p>
        </w:tc>
      </w:tr>
    </w:tbl>
    <w:p w14:paraId="5015F1AE" w14:textId="77777777" w:rsidR="002718C9" w:rsidRDefault="002718C9">
      <w:bookmarkStart w:id="24" w:name="MinutesHeading33295"/>
      <w:bookmarkEnd w:id="24"/>
    </w:p>
    <w:tbl>
      <w:tblPr>
        <w:tblW w:w="0" w:type="dxa"/>
        <w:tblLook w:val="04A0" w:firstRow="1" w:lastRow="0" w:firstColumn="1" w:lastColumn="0" w:noHBand="0" w:noVBand="1"/>
      </w:tblPr>
      <w:tblGrid>
        <w:gridCol w:w="720"/>
        <w:gridCol w:w="8640"/>
      </w:tblGrid>
      <w:tr w:rsidR="002718C9" w14:paraId="58083333" w14:textId="77777777">
        <w:tc>
          <w:tcPr>
            <w:tcW w:w="720" w:type="dxa"/>
          </w:tcPr>
          <w:p w14:paraId="74E5727B" w14:textId="77777777" w:rsidR="002718C9" w:rsidRDefault="00E56D16">
            <w:bookmarkStart w:id="25" w:name="TemplateTable-86"/>
            <w:bookmarkEnd w:id="25"/>
            <w:r>
              <w:rPr>
                <w:b/>
              </w:rPr>
              <w:t>6.</w:t>
            </w:r>
          </w:p>
        </w:tc>
        <w:tc>
          <w:tcPr>
            <w:tcW w:w="8640" w:type="dxa"/>
          </w:tcPr>
          <w:p w14:paraId="2165C375" w14:textId="77777777" w:rsidR="002718C9" w:rsidRDefault="00E56D16">
            <w:r>
              <w:rPr>
                <w:b/>
                <w:u w:val="single"/>
              </w:rPr>
              <w:t>Receipt of Notice of Motion to be considered at a Subsequent Meeting of Council</w:t>
            </w:r>
          </w:p>
        </w:tc>
      </w:tr>
    </w:tbl>
    <w:p w14:paraId="4DA1013F" w14:textId="77777777" w:rsidR="002718C9" w:rsidRDefault="002718C9">
      <w:bookmarkStart w:id="26" w:name="MinutesHeading33297"/>
      <w:bookmarkEnd w:id="26"/>
    </w:p>
    <w:tbl>
      <w:tblPr>
        <w:tblW w:w="0" w:type="dxa"/>
        <w:tblLook w:val="04A0" w:firstRow="1" w:lastRow="0" w:firstColumn="1" w:lastColumn="0" w:noHBand="0" w:noVBand="1"/>
      </w:tblPr>
      <w:tblGrid>
        <w:gridCol w:w="720"/>
        <w:gridCol w:w="8640"/>
      </w:tblGrid>
      <w:tr w:rsidR="002718C9" w14:paraId="45988B49" w14:textId="77777777">
        <w:tc>
          <w:tcPr>
            <w:tcW w:w="720" w:type="dxa"/>
          </w:tcPr>
          <w:p w14:paraId="34B99FEF" w14:textId="77777777" w:rsidR="002718C9" w:rsidRDefault="00E56D16">
            <w:bookmarkStart w:id="27" w:name="TemplateTable-92"/>
            <w:bookmarkEnd w:id="27"/>
            <w:r>
              <w:rPr>
                <w:b/>
              </w:rPr>
              <w:t>7.</w:t>
            </w:r>
          </w:p>
        </w:tc>
        <w:tc>
          <w:tcPr>
            <w:tcW w:w="8640" w:type="dxa"/>
          </w:tcPr>
          <w:p w14:paraId="503969B1" w14:textId="77777777" w:rsidR="002718C9" w:rsidRDefault="00E56D16">
            <w:r>
              <w:rPr>
                <w:b/>
                <w:u w:val="single"/>
              </w:rPr>
              <w:t>Consideration of Items of Correspondence</w:t>
            </w:r>
          </w:p>
        </w:tc>
      </w:tr>
    </w:tbl>
    <w:p w14:paraId="08243D26" w14:textId="77777777" w:rsidR="002718C9" w:rsidRDefault="002718C9">
      <w:bookmarkStart w:id="28" w:name="MinutesItem33322"/>
      <w:bookmarkEnd w:id="28"/>
    </w:p>
    <w:tbl>
      <w:tblPr>
        <w:tblW w:w="0" w:type="dxa"/>
        <w:tblInd w:w="864" w:type="dxa"/>
        <w:tblLook w:val="04A0" w:firstRow="1" w:lastRow="0" w:firstColumn="1" w:lastColumn="0" w:noHBand="0" w:noVBand="1"/>
      </w:tblPr>
      <w:tblGrid>
        <w:gridCol w:w="720"/>
        <w:gridCol w:w="7416"/>
      </w:tblGrid>
      <w:tr w:rsidR="002718C9" w14:paraId="08CBA936" w14:textId="77777777">
        <w:tc>
          <w:tcPr>
            <w:tcW w:w="720" w:type="dxa"/>
          </w:tcPr>
          <w:p w14:paraId="714A952C" w14:textId="77777777" w:rsidR="002718C9" w:rsidRDefault="00E56D16">
            <w:bookmarkStart w:id="29" w:name="TemplateTable-98"/>
            <w:bookmarkEnd w:id="29"/>
            <w:r>
              <w:t>7.1.</w:t>
            </w:r>
          </w:p>
        </w:tc>
        <w:tc>
          <w:tcPr>
            <w:tcW w:w="7416" w:type="dxa"/>
          </w:tcPr>
          <w:p w14:paraId="5549A5EE" w14:textId="77777777" w:rsidR="002718C9" w:rsidRDefault="00E56D16">
            <w:r>
              <w:t>YG Deputy Minister HPW- Update on the Yukon Motor Vehicles Act Rewrite</w:t>
            </w:r>
          </w:p>
          <w:p w14:paraId="056F7980" w14:textId="77777777" w:rsidR="002718C9" w:rsidRDefault="00E56D16">
            <w:r>
              <w:t>Information</w:t>
            </w:r>
          </w:p>
          <w:p w14:paraId="2094D568" w14:textId="77777777" w:rsidR="002718C9" w:rsidRDefault="002718C9">
            <w:pPr>
              <w:spacing w:before="0" w:after="0" w:line="20" w:lineRule="exact"/>
            </w:pPr>
          </w:p>
        </w:tc>
      </w:tr>
    </w:tbl>
    <w:p w14:paraId="08273976" w14:textId="77777777" w:rsidR="002718C9" w:rsidRDefault="002718C9">
      <w:bookmarkStart w:id="30" w:name="MinutesItem33332"/>
      <w:bookmarkEnd w:id="30"/>
    </w:p>
    <w:tbl>
      <w:tblPr>
        <w:tblW w:w="0" w:type="dxa"/>
        <w:tblInd w:w="864" w:type="dxa"/>
        <w:tblLook w:val="04A0" w:firstRow="1" w:lastRow="0" w:firstColumn="1" w:lastColumn="0" w:noHBand="0" w:noVBand="1"/>
      </w:tblPr>
      <w:tblGrid>
        <w:gridCol w:w="720"/>
        <w:gridCol w:w="7416"/>
      </w:tblGrid>
      <w:tr w:rsidR="002718C9" w14:paraId="5333C687" w14:textId="77777777">
        <w:tc>
          <w:tcPr>
            <w:tcW w:w="720" w:type="dxa"/>
          </w:tcPr>
          <w:p w14:paraId="63D42A39" w14:textId="77777777" w:rsidR="002718C9" w:rsidRDefault="00E56D16">
            <w:bookmarkStart w:id="31" w:name="TemplateTable-104"/>
            <w:bookmarkEnd w:id="31"/>
            <w:r>
              <w:t>7.2.</w:t>
            </w:r>
          </w:p>
        </w:tc>
        <w:tc>
          <w:tcPr>
            <w:tcW w:w="7416" w:type="dxa"/>
          </w:tcPr>
          <w:p w14:paraId="5D64BC0D" w14:textId="77777777" w:rsidR="002718C9" w:rsidRDefault="00E56D16">
            <w:r>
              <w:t xml:space="preserve">Minister </w:t>
            </w:r>
            <w:proofErr w:type="spellStart"/>
            <w:r>
              <w:t>Streicker</w:t>
            </w:r>
            <w:proofErr w:type="spellEnd"/>
            <w:r>
              <w:t xml:space="preserve">- Municipal Safe Restart Funding </w:t>
            </w:r>
          </w:p>
          <w:p w14:paraId="7C8F1569" w14:textId="77777777" w:rsidR="002718C9" w:rsidRDefault="00E56D16">
            <w:r>
              <w:t>Village Council agrees that the Municipal safe restart funding sh</w:t>
            </w:r>
            <w:r>
              <w:t>ould be distributed based on the CMG breakdown. Village Council does not agree that AYC should receive any safe restart funding since they did not have any costs related to COVID.</w:t>
            </w:r>
          </w:p>
          <w:p w14:paraId="1835636B" w14:textId="77777777" w:rsidR="002718C9" w:rsidRDefault="002718C9">
            <w:pPr>
              <w:spacing w:before="0" w:after="0" w:line="20" w:lineRule="exact"/>
            </w:pPr>
          </w:p>
        </w:tc>
      </w:tr>
    </w:tbl>
    <w:p w14:paraId="04540DE7" w14:textId="77777777" w:rsidR="002718C9" w:rsidRDefault="002718C9">
      <w:bookmarkStart w:id="32" w:name="MinutesItem33329"/>
      <w:bookmarkEnd w:id="32"/>
    </w:p>
    <w:tbl>
      <w:tblPr>
        <w:tblW w:w="0" w:type="dxa"/>
        <w:tblInd w:w="864" w:type="dxa"/>
        <w:tblLook w:val="04A0" w:firstRow="1" w:lastRow="0" w:firstColumn="1" w:lastColumn="0" w:noHBand="0" w:noVBand="1"/>
      </w:tblPr>
      <w:tblGrid>
        <w:gridCol w:w="720"/>
        <w:gridCol w:w="7416"/>
      </w:tblGrid>
      <w:tr w:rsidR="002718C9" w14:paraId="7B9503A0" w14:textId="77777777">
        <w:tc>
          <w:tcPr>
            <w:tcW w:w="720" w:type="dxa"/>
          </w:tcPr>
          <w:p w14:paraId="27A5F6C4" w14:textId="77777777" w:rsidR="002718C9" w:rsidRDefault="00E56D16">
            <w:bookmarkStart w:id="33" w:name="TemplateTable-110"/>
            <w:bookmarkEnd w:id="33"/>
            <w:r>
              <w:t>7.3.</w:t>
            </w:r>
          </w:p>
        </w:tc>
        <w:tc>
          <w:tcPr>
            <w:tcW w:w="7416" w:type="dxa"/>
          </w:tcPr>
          <w:p w14:paraId="24F87840" w14:textId="77777777" w:rsidR="002718C9" w:rsidRDefault="00E56D16">
            <w:r>
              <w:t>Community Workshop Bear Conflicts</w:t>
            </w:r>
          </w:p>
          <w:p w14:paraId="6B29E7D2" w14:textId="77777777" w:rsidR="002718C9" w:rsidRDefault="00E56D16">
            <w:r>
              <w:t>Information</w:t>
            </w:r>
          </w:p>
          <w:p w14:paraId="41AF4273" w14:textId="77777777" w:rsidR="002718C9" w:rsidRDefault="002718C9">
            <w:pPr>
              <w:spacing w:before="0" w:after="0" w:line="20" w:lineRule="exact"/>
            </w:pPr>
          </w:p>
        </w:tc>
      </w:tr>
    </w:tbl>
    <w:p w14:paraId="1EB906C4" w14:textId="77777777" w:rsidR="002718C9" w:rsidRDefault="002718C9">
      <w:bookmarkStart w:id="34" w:name="MinutesItem33342"/>
      <w:bookmarkEnd w:id="34"/>
    </w:p>
    <w:tbl>
      <w:tblPr>
        <w:tblW w:w="0" w:type="dxa"/>
        <w:tblInd w:w="864" w:type="dxa"/>
        <w:tblLook w:val="04A0" w:firstRow="1" w:lastRow="0" w:firstColumn="1" w:lastColumn="0" w:noHBand="0" w:noVBand="1"/>
      </w:tblPr>
      <w:tblGrid>
        <w:gridCol w:w="720"/>
        <w:gridCol w:w="7416"/>
      </w:tblGrid>
      <w:tr w:rsidR="002718C9" w14:paraId="7F746491" w14:textId="77777777">
        <w:tc>
          <w:tcPr>
            <w:tcW w:w="720" w:type="dxa"/>
          </w:tcPr>
          <w:p w14:paraId="3B454793" w14:textId="77777777" w:rsidR="002718C9" w:rsidRDefault="00E56D16">
            <w:bookmarkStart w:id="35" w:name="TemplateTable-116"/>
            <w:bookmarkEnd w:id="35"/>
            <w:r>
              <w:t>7.4.</w:t>
            </w:r>
          </w:p>
        </w:tc>
        <w:tc>
          <w:tcPr>
            <w:tcW w:w="7416" w:type="dxa"/>
          </w:tcPr>
          <w:p w14:paraId="6BD798FC" w14:textId="77777777" w:rsidR="002718C9" w:rsidRDefault="00E56D16">
            <w:r>
              <w:t>Request regarding Bill C-213 The Canada Pharmacare Act</w:t>
            </w:r>
          </w:p>
          <w:p w14:paraId="4914D96F" w14:textId="77777777" w:rsidR="002718C9" w:rsidRDefault="00E56D16">
            <w:r>
              <w:t>Information</w:t>
            </w:r>
          </w:p>
          <w:p w14:paraId="3FE641BA" w14:textId="77777777" w:rsidR="002718C9" w:rsidRDefault="002718C9">
            <w:pPr>
              <w:spacing w:before="0" w:after="0" w:line="20" w:lineRule="exact"/>
            </w:pPr>
          </w:p>
        </w:tc>
      </w:tr>
    </w:tbl>
    <w:p w14:paraId="2F431360" w14:textId="77777777" w:rsidR="002718C9" w:rsidRDefault="002718C9">
      <w:bookmarkStart w:id="36" w:name="MinutesItem33385"/>
      <w:bookmarkEnd w:id="36"/>
    </w:p>
    <w:tbl>
      <w:tblPr>
        <w:tblW w:w="0" w:type="dxa"/>
        <w:tblInd w:w="864" w:type="dxa"/>
        <w:tblLook w:val="04A0" w:firstRow="1" w:lastRow="0" w:firstColumn="1" w:lastColumn="0" w:noHBand="0" w:noVBand="1"/>
      </w:tblPr>
      <w:tblGrid>
        <w:gridCol w:w="720"/>
        <w:gridCol w:w="7416"/>
      </w:tblGrid>
      <w:tr w:rsidR="002718C9" w14:paraId="19E47D10" w14:textId="77777777">
        <w:tc>
          <w:tcPr>
            <w:tcW w:w="720" w:type="dxa"/>
          </w:tcPr>
          <w:p w14:paraId="3B4B17BA" w14:textId="77777777" w:rsidR="002718C9" w:rsidRDefault="00E56D16">
            <w:bookmarkStart w:id="37" w:name="TemplateTable-122"/>
            <w:bookmarkEnd w:id="37"/>
            <w:r>
              <w:t>7.5.</w:t>
            </w:r>
          </w:p>
        </w:tc>
        <w:tc>
          <w:tcPr>
            <w:tcW w:w="7416" w:type="dxa"/>
          </w:tcPr>
          <w:p w14:paraId="4ADA09D8" w14:textId="77777777" w:rsidR="002718C9" w:rsidRDefault="00E56D16">
            <w:r>
              <w:t xml:space="preserve">Yukoners Concerned for a </w:t>
            </w:r>
            <w:proofErr w:type="spellStart"/>
            <w:r>
              <w:t>Sutainable</w:t>
            </w:r>
            <w:proofErr w:type="spellEnd"/>
            <w:r>
              <w:t xml:space="preserve"> Yukon</w:t>
            </w:r>
          </w:p>
          <w:p w14:paraId="29B8840E" w14:textId="77777777" w:rsidR="002718C9" w:rsidRDefault="00E56D16">
            <w:r>
              <w:t>Information</w:t>
            </w:r>
          </w:p>
          <w:p w14:paraId="26AEC5BC" w14:textId="77777777" w:rsidR="002718C9" w:rsidRDefault="002718C9">
            <w:pPr>
              <w:spacing w:before="0" w:after="0" w:line="20" w:lineRule="exact"/>
            </w:pPr>
          </w:p>
        </w:tc>
      </w:tr>
    </w:tbl>
    <w:p w14:paraId="6D9E9864" w14:textId="77777777" w:rsidR="002718C9" w:rsidRDefault="002718C9">
      <w:bookmarkStart w:id="38" w:name="MinutesHeading33299"/>
      <w:bookmarkEnd w:id="38"/>
    </w:p>
    <w:tbl>
      <w:tblPr>
        <w:tblW w:w="0" w:type="dxa"/>
        <w:tblLook w:val="04A0" w:firstRow="1" w:lastRow="0" w:firstColumn="1" w:lastColumn="0" w:noHBand="0" w:noVBand="1"/>
      </w:tblPr>
      <w:tblGrid>
        <w:gridCol w:w="720"/>
        <w:gridCol w:w="8640"/>
      </w:tblGrid>
      <w:tr w:rsidR="002718C9" w14:paraId="7800E2CE" w14:textId="77777777">
        <w:tc>
          <w:tcPr>
            <w:tcW w:w="720" w:type="dxa"/>
          </w:tcPr>
          <w:p w14:paraId="78491C67" w14:textId="77777777" w:rsidR="002718C9" w:rsidRDefault="00E56D16">
            <w:bookmarkStart w:id="39" w:name="TemplateTable-128"/>
            <w:bookmarkEnd w:id="39"/>
            <w:r>
              <w:rPr>
                <w:b/>
              </w:rPr>
              <w:lastRenderedPageBreak/>
              <w:t>8.</w:t>
            </w:r>
          </w:p>
        </w:tc>
        <w:tc>
          <w:tcPr>
            <w:tcW w:w="8640" w:type="dxa"/>
          </w:tcPr>
          <w:p w14:paraId="27D380CC" w14:textId="77777777" w:rsidR="002718C9" w:rsidRDefault="00E56D16">
            <w:r>
              <w:rPr>
                <w:b/>
                <w:u w:val="single"/>
              </w:rPr>
              <w:t>Consideration of Items of Accounts Payable by Village</w:t>
            </w:r>
          </w:p>
        </w:tc>
      </w:tr>
    </w:tbl>
    <w:p w14:paraId="5509EABA" w14:textId="77777777" w:rsidR="002718C9" w:rsidRDefault="002718C9">
      <w:bookmarkStart w:id="40" w:name="MinutesItem33339"/>
      <w:bookmarkEnd w:id="40"/>
    </w:p>
    <w:tbl>
      <w:tblPr>
        <w:tblW w:w="0" w:type="dxa"/>
        <w:tblInd w:w="864" w:type="dxa"/>
        <w:tblLook w:val="04A0" w:firstRow="1" w:lastRow="0" w:firstColumn="1" w:lastColumn="0" w:noHBand="0" w:noVBand="1"/>
      </w:tblPr>
      <w:tblGrid>
        <w:gridCol w:w="720"/>
        <w:gridCol w:w="7416"/>
      </w:tblGrid>
      <w:tr w:rsidR="002718C9" w14:paraId="34F0B620" w14:textId="77777777">
        <w:tc>
          <w:tcPr>
            <w:tcW w:w="720" w:type="dxa"/>
          </w:tcPr>
          <w:p w14:paraId="787EBF01" w14:textId="77777777" w:rsidR="002718C9" w:rsidRDefault="00E56D16">
            <w:bookmarkStart w:id="41" w:name="TemplateTable-134"/>
            <w:bookmarkEnd w:id="41"/>
            <w:r>
              <w:t>8.1.</w:t>
            </w:r>
          </w:p>
        </w:tc>
        <w:tc>
          <w:tcPr>
            <w:tcW w:w="7416" w:type="dxa"/>
          </w:tcPr>
          <w:p w14:paraId="3172769C" w14:textId="77777777" w:rsidR="002718C9" w:rsidRDefault="00E56D16">
            <w:r>
              <w:t>November 2020 Accounts Payable</w:t>
            </w:r>
          </w:p>
          <w:p w14:paraId="0F3D1238" w14:textId="77777777" w:rsidR="002718C9" w:rsidRDefault="002718C9">
            <w:pPr>
              <w:spacing w:before="0" w:after="0" w:line="20" w:lineRule="exact"/>
            </w:pPr>
          </w:p>
        </w:tc>
      </w:tr>
    </w:tbl>
    <w:p w14:paraId="1187C3EB" w14:textId="77777777" w:rsidR="002718C9" w:rsidRDefault="002718C9">
      <w:bookmarkStart w:id="42" w:name="Resolution33402"/>
      <w:bookmarkEnd w:id="42"/>
    </w:p>
    <w:p w14:paraId="2073BD21" w14:textId="77777777" w:rsidR="002718C9" w:rsidRDefault="00E56D16">
      <w:pPr>
        <w:ind w:left="1584"/>
      </w:pPr>
      <w:r>
        <w:rPr>
          <w:b/>
        </w:rPr>
        <w:t>107-20-20</w:t>
      </w:r>
    </w:p>
    <w:p w14:paraId="132B5BA8"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T Sallis;</w:t>
      </w:r>
    </w:p>
    <w:p w14:paraId="0167E625" w14:textId="77777777" w:rsidR="002718C9" w:rsidRDefault="00E56D16">
      <w:pPr>
        <w:ind w:left="864"/>
      </w:pPr>
      <w:r>
        <w:rPr>
          <w:b/>
        </w:rPr>
        <w:t xml:space="preserve">BE IT RESOLVED that </w:t>
      </w:r>
      <w:r>
        <w:t>Village Council approved the November 2020 Accounts payable in the amount of $368,936.84, as presented.</w:t>
      </w:r>
    </w:p>
    <w:p w14:paraId="09F4D011" w14:textId="77777777" w:rsidR="002718C9" w:rsidRDefault="002718C9"/>
    <w:p w14:paraId="0FDEDF9E" w14:textId="77777777" w:rsidR="002718C9" w:rsidRDefault="00E56D16">
      <w:pPr>
        <w:ind w:left="864"/>
      </w:pPr>
      <w:r>
        <w:rPr>
          <w:b/>
        </w:rPr>
        <w:t>~carried~</w:t>
      </w:r>
    </w:p>
    <w:p w14:paraId="74355B4B" w14:textId="77777777" w:rsidR="002718C9" w:rsidRDefault="002718C9">
      <w:bookmarkStart w:id="43" w:name="MinutesHeading33301"/>
      <w:bookmarkEnd w:id="43"/>
    </w:p>
    <w:tbl>
      <w:tblPr>
        <w:tblW w:w="0" w:type="dxa"/>
        <w:tblLook w:val="04A0" w:firstRow="1" w:lastRow="0" w:firstColumn="1" w:lastColumn="0" w:noHBand="0" w:noVBand="1"/>
      </w:tblPr>
      <w:tblGrid>
        <w:gridCol w:w="720"/>
        <w:gridCol w:w="8640"/>
      </w:tblGrid>
      <w:tr w:rsidR="002718C9" w14:paraId="693EBFB1" w14:textId="77777777">
        <w:tc>
          <w:tcPr>
            <w:tcW w:w="720" w:type="dxa"/>
          </w:tcPr>
          <w:p w14:paraId="3DFC38DB" w14:textId="77777777" w:rsidR="002718C9" w:rsidRDefault="00E56D16">
            <w:bookmarkStart w:id="44" w:name="TemplateTable-148"/>
            <w:bookmarkEnd w:id="44"/>
            <w:r>
              <w:rPr>
                <w:b/>
              </w:rPr>
              <w:t>9.</w:t>
            </w:r>
          </w:p>
        </w:tc>
        <w:tc>
          <w:tcPr>
            <w:tcW w:w="8640" w:type="dxa"/>
          </w:tcPr>
          <w:p w14:paraId="101DFB4F" w14:textId="77777777" w:rsidR="002718C9" w:rsidRDefault="00E56D16">
            <w:r>
              <w:rPr>
                <w:b/>
                <w:u w:val="single"/>
              </w:rPr>
              <w:t>Introduction and Consideration of By-laws</w:t>
            </w:r>
          </w:p>
        </w:tc>
      </w:tr>
    </w:tbl>
    <w:p w14:paraId="274CD9C5" w14:textId="77777777" w:rsidR="002718C9" w:rsidRDefault="002718C9">
      <w:bookmarkStart w:id="45" w:name="MinutesItem33361"/>
      <w:bookmarkEnd w:id="45"/>
    </w:p>
    <w:tbl>
      <w:tblPr>
        <w:tblW w:w="0" w:type="dxa"/>
        <w:tblInd w:w="864" w:type="dxa"/>
        <w:tblLook w:val="04A0" w:firstRow="1" w:lastRow="0" w:firstColumn="1" w:lastColumn="0" w:noHBand="0" w:noVBand="1"/>
      </w:tblPr>
      <w:tblGrid>
        <w:gridCol w:w="720"/>
        <w:gridCol w:w="7416"/>
      </w:tblGrid>
      <w:tr w:rsidR="002718C9" w14:paraId="40C12C87" w14:textId="77777777">
        <w:tc>
          <w:tcPr>
            <w:tcW w:w="720" w:type="dxa"/>
          </w:tcPr>
          <w:p w14:paraId="4A4B26B1" w14:textId="77777777" w:rsidR="002718C9" w:rsidRDefault="00E56D16">
            <w:bookmarkStart w:id="46" w:name="TemplateTable-154"/>
            <w:bookmarkEnd w:id="46"/>
            <w:r>
              <w:t>9.1.</w:t>
            </w:r>
          </w:p>
        </w:tc>
        <w:tc>
          <w:tcPr>
            <w:tcW w:w="7416" w:type="dxa"/>
          </w:tcPr>
          <w:p w14:paraId="4018431F" w14:textId="77777777" w:rsidR="002718C9" w:rsidRDefault="00E56D16">
            <w:r>
              <w:t>Third and Final Reading of the Business Licence Bylaw #20-241</w:t>
            </w:r>
          </w:p>
          <w:p w14:paraId="7DD3C889" w14:textId="77777777" w:rsidR="002718C9" w:rsidRDefault="002718C9">
            <w:pPr>
              <w:spacing w:before="0" w:after="0" w:line="20" w:lineRule="exact"/>
            </w:pPr>
          </w:p>
        </w:tc>
      </w:tr>
    </w:tbl>
    <w:p w14:paraId="4DD5FB27" w14:textId="77777777" w:rsidR="002718C9" w:rsidRDefault="002718C9">
      <w:bookmarkStart w:id="47" w:name="Resolution33403"/>
      <w:bookmarkEnd w:id="47"/>
    </w:p>
    <w:p w14:paraId="2510E548" w14:textId="77777777" w:rsidR="002718C9" w:rsidRDefault="00E56D16">
      <w:pPr>
        <w:ind w:left="1584"/>
      </w:pPr>
      <w:r>
        <w:rPr>
          <w:b/>
        </w:rPr>
        <w:t>108-20-20</w:t>
      </w:r>
    </w:p>
    <w:p w14:paraId="1438B408"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T Sallis;</w:t>
      </w:r>
    </w:p>
    <w:p w14:paraId="5E5F4536" w14:textId="77777777" w:rsidR="002718C9" w:rsidRDefault="00E56D16">
      <w:pPr>
        <w:ind w:left="864"/>
      </w:pPr>
      <w:r>
        <w:rPr>
          <w:b/>
        </w:rPr>
        <w:t xml:space="preserve">BE IT RESOLVED that </w:t>
      </w:r>
      <w:r>
        <w:t>Village Council had a Third and Final Reading of the Bylaw #20-241 Business License.</w:t>
      </w:r>
    </w:p>
    <w:p w14:paraId="07EF0C33" w14:textId="77777777" w:rsidR="002718C9" w:rsidRDefault="002718C9"/>
    <w:p w14:paraId="78B3C35C" w14:textId="77777777" w:rsidR="002718C9" w:rsidRDefault="00E56D16">
      <w:pPr>
        <w:ind w:left="864"/>
      </w:pPr>
      <w:r>
        <w:rPr>
          <w:b/>
        </w:rPr>
        <w:t>~carried~</w:t>
      </w:r>
    </w:p>
    <w:p w14:paraId="235AA187" w14:textId="77777777" w:rsidR="002718C9" w:rsidRDefault="002718C9">
      <w:bookmarkStart w:id="48" w:name="MinutesHeading33303"/>
      <w:bookmarkEnd w:id="48"/>
    </w:p>
    <w:tbl>
      <w:tblPr>
        <w:tblW w:w="0" w:type="dxa"/>
        <w:tblLook w:val="04A0" w:firstRow="1" w:lastRow="0" w:firstColumn="1" w:lastColumn="0" w:noHBand="0" w:noVBand="1"/>
      </w:tblPr>
      <w:tblGrid>
        <w:gridCol w:w="720"/>
        <w:gridCol w:w="8640"/>
      </w:tblGrid>
      <w:tr w:rsidR="002718C9" w14:paraId="4E298B0C" w14:textId="77777777">
        <w:tc>
          <w:tcPr>
            <w:tcW w:w="720" w:type="dxa"/>
          </w:tcPr>
          <w:p w14:paraId="66F36A51" w14:textId="77777777" w:rsidR="002718C9" w:rsidRDefault="00E56D16">
            <w:bookmarkStart w:id="49" w:name="TemplateTable-168"/>
            <w:bookmarkEnd w:id="49"/>
            <w:r>
              <w:rPr>
                <w:b/>
              </w:rPr>
              <w:t>10.</w:t>
            </w:r>
          </w:p>
        </w:tc>
        <w:tc>
          <w:tcPr>
            <w:tcW w:w="8640" w:type="dxa"/>
          </w:tcPr>
          <w:p w14:paraId="2342A10F" w14:textId="77777777" w:rsidR="002718C9" w:rsidRDefault="00E56D16">
            <w:r>
              <w:rPr>
                <w:b/>
                <w:u w:val="single"/>
              </w:rPr>
              <w:t>New and Unfinished Business</w:t>
            </w:r>
          </w:p>
        </w:tc>
      </w:tr>
    </w:tbl>
    <w:p w14:paraId="2AC839F5" w14:textId="77777777" w:rsidR="002718C9" w:rsidRDefault="002718C9">
      <w:bookmarkStart w:id="50" w:name="MinutesItem33373"/>
      <w:bookmarkEnd w:id="50"/>
    </w:p>
    <w:tbl>
      <w:tblPr>
        <w:tblW w:w="0" w:type="dxa"/>
        <w:tblInd w:w="864" w:type="dxa"/>
        <w:tblLook w:val="04A0" w:firstRow="1" w:lastRow="0" w:firstColumn="1" w:lastColumn="0" w:noHBand="0" w:noVBand="1"/>
      </w:tblPr>
      <w:tblGrid>
        <w:gridCol w:w="720"/>
        <w:gridCol w:w="7416"/>
      </w:tblGrid>
      <w:tr w:rsidR="002718C9" w14:paraId="06483E4F" w14:textId="77777777">
        <w:tc>
          <w:tcPr>
            <w:tcW w:w="720" w:type="dxa"/>
          </w:tcPr>
          <w:p w14:paraId="5E642360" w14:textId="77777777" w:rsidR="002718C9" w:rsidRDefault="00E56D16">
            <w:bookmarkStart w:id="51" w:name="TemplateTable-174"/>
            <w:bookmarkEnd w:id="51"/>
            <w:r>
              <w:t>10.1.</w:t>
            </w:r>
          </w:p>
        </w:tc>
        <w:tc>
          <w:tcPr>
            <w:tcW w:w="7416" w:type="dxa"/>
          </w:tcPr>
          <w:p w14:paraId="42ADFCA1" w14:textId="77777777" w:rsidR="002718C9" w:rsidRDefault="00E56D16">
            <w:r>
              <w:t>AYC Update</w:t>
            </w:r>
          </w:p>
          <w:p w14:paraId="27C195C4" w14:textId="77777777" w:rsidR="002718C9" w:rsidRDefault="00E56D16">
            <w:r>
              <w:t xml:space="preserve">Mayor Curran and Council Jules updated Council on AYC activities and the meetings. </w:t>
            </w:r>
          </w:p>
          <w:p w14:paraId="489B3B8C" w14:textId="77777777" w:rsidR="002718C9" w:rsidRDefault="002718C9">
            <w:pPr>
              <w:spacing w:before="0" w:after="0" w:line="20" w:lineRule="exact"/>
            </w:pPr>
          </w:p>
        </w:tc>
      </w:tr>
    </w:tbl>
    <w:p w14:paraId="1C8B0503" w14:textId="77777777" w:rsidR="002718C9" w:rsidRDefault="002718C9">
      <w:bookmarkStart w:id="52" w:name="MinutesItem33382"/>
      <w:bookmarkEnd w:id="52"/>
    </w:p>
    <w:tbl>
      <w:tblPr>
        <w:tblW w:w="0" w:type="dxa"/>
        <w:tblInd w:w="864" w:type="dxa"/>
        <w:tblLook w:val="04A0" w:firstRow="1" w:lastRow="0" w:firstColumn="1" w:lastColumn="0" w:noHBand="0" w:noVBand="1"/>
      </w:tblPr>
      <w:tblGrid>
        <w:gridCol w:w="720"/>
        <w:gridCol w:w="7416"/>
      </w:tblGrid>
      <w:tr w:rsidR="002718C9" w14:paraId="59E14474" w14:textId="77777777">
        <w:tc>
          <w:tcPr>
            <w:tcW w:w="720" w:type="dxa"/>
          </w:tcPr>
          <w:p w14:paraId="1C4C134B" w14:textId="77777777" w:rsidR="002718C9" w:rsidRDefault="00E56D16">
            <w:bookmarkStart w:id="53" w:name="TemplateTable-180"/>
            <w:bookmarkEnd w:id="53"/>
            <w:r>
              <w:t>10.2.</w:t>
            </w:r>
          </w:p>
        </w:tc>
        <w:tc>
          <w:tcPr>
            <w:tcW w:w="7416" w:type="dxa"/>
          </w:tcPr>
          <w:p w14:paraId="2D8CD780" w14:textId="77777777" w:rsidR="002718C9" w:rsidRDefault="00E56D16">
            <w:r>
              <w:t>Mobile Vet Support Letter</w:t>
            </w:r>
          </w:p>
          <w:p w14:paraId="0F340645" w14:textId="77777777" w:rsidR="002718C9" w:rsidRDefault="002718C9">
            <w:pPr>
              <w:spacing w:before="0" w:after="0" w:line="20" w:lineRule="exact"/>
            </w:pPr>
          </w:p>
        </w:tc>
      </w:tr>
    </w:tbl>
    <w:p w14:paraId="320C099B" w14:textId="77777777" w:rsidR="002718C9" w:rsidRDefault="002718C9">
      <w:bookmarkStart w:id="54" w:name="Resolution33404"/>
      <w:bookmarkEnd w:id="54"/>
    </w:p>
    <w:p w14:paraId="12D955A1" w14:textId="77777777" w:rsidR="002718C9" w:rsidRDefault="00E56D16">
      <w:pPr>
        <w:ind w:left="1584"/>
      </w:pPr>
      <w:r>
        <w:rPr>
          <w:b/>
        </w:rPr>
        <w:t>109-20-20</w:t>
      </w:r>
    </w:p>
    <w:p w14:paraId="36B6BE8E"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J Kremer;</w:t>
      </w:r>
    </w:p>
    <w:p w14:paraId="1BB928DA" w14:textId="77777777" w:rsidR="002718C9" w:rsidRDefault="00E56D16">
      <w:pPr>
        <w:ind w:left="864"/>
      </w:pPr>
      <w:r>
        <w:rPr>
          <w:b/>
        </w:rPr>
        <w:t>BE IT RESOLVED that</w:t>
      </w:r>
      <w:r>
        <w:t xml:space="preserve"> Village Council write a support letter to the Porter Foundation in support of their initiative "Mobile Veterinary Clinic Pilot Project"</w:t>
      </w:r>
    </w:p>
    <w:p w14:paraId="2960EFD0" w14:textId="77777777" w:rsidR="002718C9" w:rsidRDefault="002718C9"/>
    <w:p w14:paraId="06DCD662" w14:textId="77777777" w:rsidR="002718C9" w:rsidRDefault="00E56D16">
      <w:pPr>
        <w:ind w:left="864"/>
      </w:pPr>
      <w:r>
        <w:rPr>
          <w:b/>
        </w:rPr>
        <w:t>~carried~</w:t>
      </w:r>
    </w:p>
    <w:p w14:paraId="61191C94" w14:textId="77777777" w:rsidR="002718C9" w:rsidRDefault="002718C9">
      <w:bookmarkStart w:id="55" w:name="MinutesItem33376"/>
      <w:bookmarkEnd w:id="55"/>
    </w:p>
    <w:tbl>
      <w:tblPr>
        <w:tblW w:w="0" w:type="dxa"/>
        <w:tblInd w:w="864" w:type="dxa"/>
        <w:tblLook w:val="04A0" w:firstRow="1" w:lastRow="0" w:firstColumn="1" w:lastColumn="0" w:noHBand="0" w:noVBand="1"/>
      </w:tblPr>
      <w:tblGrid>
        <w:gridCol w:w="720"/>
        <w:gridCol w:w="7416"/>
      </w:tblGrid>
      <w:tr w:rsidR="002718C9" w14:paraId="00F4E1E4" w14:textId="77777777">
        <w:tc>
          <w:tcPr>
            <w:tcW w:w="720" w:type="dxa"/>
          </w:tcPr>
          <w:p w14:paraId="1B6A55B3" w14:textId="77777777" w:rsidR="002718C9" w:rsidRDefault="00E56D16">
            <w:bookmarkStart w:id="56" w:name="TemplateTable-194"/>
            <w:bookmarkEnd w:id="56"/>
            <w:r>
              <w:t>10.3.</w:t>
            </w:r>
          </w:p>
        </w:tc>
        <w:tc>
          <w:tcPr>
            <w:tcW w:w="7416" w:type="dxa"/>
          </w:tcPr>
          <w:p w14:paraId="59667823" w14:textId="77777777" w:rsidR="002718C9" w:rsidRDefault="00E56D16">
            <w:r>
              <w:t>Project Update</w:t>
            </w:r>
          </w:p>
          <w:p w14:paraId="4B1BB4D3" w14:textId="77777777" w:rsidR="002718C9" w:rsidRDefault="002718C9">
            <w:pPr>
              <w:spacing w:before="0" w:after="0" w:line="20" w:lineRule="exact"/>
            </w:pPr>
          </w:p>
        </w:tc>
      </w:tr>
    </w:tbl>
    <w:p w14:paraId="4D8A9622" w14:textId="77777777" w:rsidR="002718C9" w:rsidRDefault="002718C9">
      <w:bookmarkStart w:id="57" w:name="Resolution33405"/>
      <w:bookmarkEnd w:id="57"/>
    </w:p>
    <w:p w14:paraId="58AE79EE" w14:textId="77777777" w:rsidR="002718C9" w:rsidRDefault="00E56D16">
      <w:pPr>
        <w:ind w:left="1584"/>
      </w:pPr>
      <w:r>
        <w:rPr>
          <w:b/>
        </w:rPr>
        <w:lastRenderedPageBreak/>
        <w:t>110-20-20</w:t>
      </w:r>
    </w:p>
    <w:p w14:paraId="38889420" w14:textId="77777777" w:rsidR="002718C9" w:rsidRDefault="00E56D16">
      <w:pPr>
        <w:ind w:left="864"/>
      </w:pPr>
      <w:r>
        <w:t xml:space="preserve">Moved by </w:t>
      </w:r>
      <w:proofErr w:type="spellStart"/>
      <w:r>
        <w:t>Councilor</w:t>
      </w:r>
      <w:proofErr w:type="spellEnd"/>
      <w:r>
        <w:t xml:space="preserve"> J Kremer;</w:t>
      </w:r>
      <w:r>
        <w:br/>
        <w:t xml:space="preserve">Seconded by </w:t>
      </w:r>
      <w:proofErr w:type="spellStart"/>
      <w:r>
        <w:t>Councilor</w:t>
      </w:r>
      <w:proofErr w:type="spellEnd"/>
      <w:r>
        <w:t xml:space="preserve"> T S</w:t>
      </w:r>
      <w:r>
        <w:t>allis;</w:t>
      </w:r>
    </w:p>
    <w:p w14:paraId="6AA76258" w14:textId="77777777" w:rsidR="002718C9" w:rsidRDefault="00E56D16">
      <w:pPr>
        <w:ind w:left="864"/>
      </w:pPr>
      <w:r>
        <w:rPr>
          <w:b/>
        </w:rPr>
        <w:t>BE IT RESOLVED that</w:t>
      </w:r>
      <w:r>
        <w:t xml:space="preserve"> Village Council award the Public Works Yard Fencing contract to 16373 Yukon Inc. </w:t>
      </w:r>
    </w:p>
    <w:p w14:paraId="3274B830" w14:textId="77777777" w:rsidR="002718C9" w:rsidRDefault="002718C9"/>
    <w:p w14:paraId="42CAEAB2" w14:textId="77777777" w:rsidR="002718C9" w:rsidRDefault="00E56D16">
      <w:pPr>
        <w:ind w:left="864"/>
      </w:pPr>
      <w:r>
        <w:rPr>
          <w:b/>
        </w:rPr>
        <w:t>~carried~</w:t>
      </w:r>
    </w:p>
    <w:p w14:paraId="7D9A7FA8" w14:textId="77777777" w:rsidR="002718C9" w:rsidRDefault="002718C9">
      <w:bookmarkStart w:id="58" w:name="MinutesItem33379"/>
      <w:bookmarkEnd w:id="58"/>
    </w:p>
    <w:tbl>
      <w:tblPr>
        <w:tblW w:w="0" w:type="dxa"/>
        <w:tblInd w:w="864" w:type="dxa"/>
        <w:tblLook w:val="04A0" w:firstRow="1" w:lastRow="0" w:firstColumn="1" w:lastColumn="0" w:noHBand="0" w:noVBand="1"/>
      </w:tblPr>
      <w:tblGrid>
        <w:gridCol w:w="720"/>
        <w:gridCol w:w="7416"/>
      </w:tblGrid>
      <w:tr w:rsidR="002718C9" w14:paraId="4B363978" w14:textId="77777777">
        <w:tc>
          <w:tcPr>
            <w:tcW w:w="720" w:type="dxa"/>
          </w:tcPr>
          <w:p w14:paraId="2B205DCC" w14:textId="77777777" w:rsidR="002718C9" w:rsidRDefault="00E56D16">
            <w:bookmarkStart w:id="59" w:name="TemplateTable-208"/>
            <w:bookmarkEnd w:id="59"/>
            <w:r>
              <w:t>10.4.</w:t>
            </w:r>
          </w:p>
        </w:tc>
        <w:tc>
          <w:tcPr>
            <w:tcW w:w="7416" w:type="dxa"/>
          </w:tcPr>
          <w:p w14:paraId="13BB2810" w14:textId="77777777" w:rsidR="002718C9" w:rsidRDefault="00E56D16">
            <w:r>
              <w:t>COVID-19 Update</w:t>
            </w:r>
          </w:p>
          <w:p w14:paraId="0DFCB632" w14:textId="77777777" w:rsidR="002718C9" w:rsidRDefault="00E56D16">
            <w:r>
              <w:t>Information</w:t>
            </w:r>
          </w:p>
          <w:p w14:paraId="32E66179" w14:textId="77777777" w:rsidR="002718C9" w:rsidRDefault="002718C9">
            <w:pPr>
              <w:spacing w:before="0" w:after="0" w:line="20" w:lineRule="exact"/>
            </w:pPr>
          </w:p>
        </w:tc>
      </w:tr>
    </w:tbl>
    <w:p w14:paraId="7A479A9D" w14:textId="77777777" w:rsidR="002718C9" w:rsidRDefault="002718C9">
      <w:bookmarkStart w:id="60" w:name="MinutesItem33364"/>
      <w:bookmarkEnd w:id="60"/>
    </w:p>
    <w:tbl>
      <w:tblPr>
        <w:tblW w:w="0" w:type="dxa"/>
        <w:tblInd w:w="864" w:type="dxa"/>
        <w:tblLook w:val="04A0" w:firstRow="1" w:lastRow="0" w:firstColumn="1" w:lastColumn="0" w:noHBand="0" w:noVBand="1"/>
      </w:tblPr>
      <w:tblGrid>
        <w:gridCol w:w="720"/>
        <w:gridCol w:w="7416"/>
      </w:tblGrid>
      <w:tr w:rsidR="002718C9" w14:paraId="7E93B5F6" w14:textId="77777777">
        <w:tc>
          <w:tcPr>
            <w:tcW w:w="720" w:type="dxa"/>
          </w:tcPr>
          <w:p w14:paraId="28037A10" w14:textId="77777777" w:rsidR="002718C9" w:rsidRDefault="00E56D16">
            <w:bookmarkStart w:id="61" w:name="TemplateTable-214"/>
            <w:bookmarkEnd w:id="61"/>
            <w:r>
              <w:t>10.5.</w:t>
            </w:r>
          </w:p>
        </w:tc>
        <w:tc>
          <w:tcPr>
            <w:tcW w:w="7416" w:type="dxa"/>
          </w:tcPr>
          <w:p w14:paraId="286E8990" w14:textId="77777777" w:rsidR="002718C9" w:rsidRDefault="00E56D16">
            <w:r>
              <w:t>Commissioner of Yukon 2020 Inductees to the Order of Yukon</w:t>
            </w:r>
          </w:p>
          <w:p w14:paraId="33A0134F" w14:textId="77777777" w:rsidR="002718C9" w:rsidRDefault="00E56D16">
            <w:r>
              <w:t>Information</w:t>
            </w:r>
          </w:p>
          <w:p w14:paraId="1F1187CE" w14:textId="77777777" w:rsidR="002718C9" w:rsidRDefault="002718C9">
            <w:pPr>
              <w:spacing w:before="0" w:after="0" w:line="20" w:lineRule="exact"/>
            </w:pPr>
          </w:p>
        </w:tc>
      </w:tr>
    </w:tbl>
    <w:p w14:paraId="03B88D31" w14:textId="77777777" w:rsidR="002718C9" w:rsidRDefault="002718C9">
      <w:bookmarkStart w:id="62" w:name="MinutesItem33367"/>
      <w:bookmarkEnd w:id="62"/>
    </w:p>
    <w:tbl>
      <w:tblPr>
        <w:tblW w:w="0" w:type="dxa"/>
        <w:tblInd w:w="864" w:type="dxa"/>
        <w:tblLook w:val="04A0" w:firstRow="1" w:lastRow="0" w:firstColumn="1" w:lastColumn="0" w:noHBand="0" w:noVBand="1"/>
      </w:tblPr>
      <w:tblGrid>
        <w:gridCol w:w="720"/>
        <w:gridCol w:w="7416"/>
      </w:tblGrid>
      <w:tr w:rsidR="002718C9" w14:paraId="3EA3A47D" w14:textId="77777777">
        <w:tc>
          <w:tcPr>
            <w:tcW w:w="720" w:type="dxa"/>
          </w:tcPr>
          <w:p w14:paraId="5A0D36CA" w14:textId="77777777" w:rsidR="002718C9" w:rsidRDefault="00E56D16">
            <w:bookmarkStart w:id="63" w:name="TemplateTable-220"/>
            <w:bookmarkEnd w:id="63"/>
            <w:r>
              <w:t>10.6.</w:t>
            </w:r>
          </w:p>
        </w:tc>
        <w:tc>
          <w:tcPr>
            <w:tcW w:w="7416" w:type="dxa"/>
          </w:tcPr>
          <w:p w14:paraId="47FBC0BE" w14:textId="77777777" w:rsidR="002718C9" w:rsidRDefault="00E56D16">
            <w:r>
              <w:t>Community Lotteries Program - Remainder of Allocation</w:t>
            </w:r>
          </w:p>
          <w:p w14:paraId="201E1F4E" w14:textId="77777777" w:rsidR="002718C9" w:rsidRDefault="002718C9">
            <w:pPr>
              <w:spacing w:before="0" w:after="0" w:line="20" w:lineRule="exact"/>
            </w:pPr>
          </w:p>
        </w:tc>
      </w:tr>
    </w:tbl>
    <w:p w14:paraId="26EA2F3F" w14:textId="77777777" w:rsidR="002718C9" w:rsidRDefault="002718C9">
      <w:bookmarkStart w:id="64" w:name="Resolution33406"/>
      <w:bookmarkEnd w:id="64"/>
    </w:p>
    <w:p w14:paraId="01234394" w14:textId="77777777" w:rsidR="002718C9" w:rsidRDefault="00E56D16">
      <w:pPr>
        <w:ind w:left="1584"/>
      </w:pPr>
      <w:r>
        <w:rPr>
          <w:b/>
        </w:rPr>
        <w:t>111-20-20</w:t>
      </w:r>
    </w:p>
    <w:p w14:paraId="40E44761"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T Sallis;</w:t>
      </w:r>
    </w:p>
    <w:p w14:paraId="10931A13" w14:textId="77777777" w:rsidR="002718C9" w:rsidRDefault="00E56D16">
      <w:pPr>
        <w:ind w:left="864"/>
      </w:pPr>
      <w:r>
        <w:rPr>
          <w:b/>
        </w:rPr>
        <w:t>BE IT RESOLVED that</w:t>
      </w:r>
      <w:r>
        <w:t xml:space="preserve"> Village Council distribute th</w:t>
      </w:r>
      <w:r>
        <w:t xml:space="preserve">e remaining $6918.00 of </w:t>
      </w:r>
      <w:proofErr w:type="gramStart"/>
      <w:r>
        <w:t>communities</w:t>
      </w:r>
      <w:proofErr w:type="gramEnd"/>
      <w:r>
        <w:t xml:space="preserve"> lotteries program funding to our recreation program. </w:t>
      </w:r>
    </w:p>
    <w:p w14:paraId="765C14EE" w14:textId="77777777" w:rsidR="002718C9" w:rsidRDefault="00E56D16">
      <w:pPr>
        <w:ind w:left="864"/>
      </w:pPr>
      <w:r>
        <w:rPr>
          <w:b/>
        </w:rPr>
        <w:t>FURTHERMORE,</w:t>
      </w:r>
      <w:r>
        <w:t xml:space="preserve"> the direction was given to ensure that some of the funding is used for the senior programming.</w:t>
      </w:r>
    </w:p>
    <w:p w14:paraId="459BD9FC" w14:textId="77777777" w:rsidR="002718C9" w:rsidRDefault="002718C9"/>
    <w:p w14:paraId="07066534" w14:textId="77777777" w:rsidR="002718C9" w:rsidRDefault="00E56D16">
      <w:pPr>
        <w:ind w:left="864"/>
      </w:pPr>
      <w:r>
        <w:rPr>
          <w:b/>
        </w:rPr>
        <w:t>~carried~</w:t>
      </w:r>
    </w:p>
    <w:p w14:paraId="1B652867" w14:textId="77777777" w:rsidR="002718C9" w:rsidRDefault="002718C9">
      <w:bookmarkStart w:id="65" w:name="MinutesItem33370"/>
      <w:bookmarkEnd w:id="65"/>
    </w:p>
    <w:tbl>
      <w:tblPr>
        <w:tblW w:w="0" w:type="dxa"/>
        <w:tblInd w:w="864" w:type="dxa"/>
        <w:tblLook w:val="04A0" w:firstRow="1" w:lastRow="0" w:firstColumn="1" w:lastColumn="0" w:noHBand="0" w:noVBand="1"/>
      </w:tblPr>
      <w:tblGrid>
        <w:gridCol w:w="720"/>
        <w:gridCol w:w="7416"/>
      </w:tblGrid>
      <w:tr w:rsidR="002718C9" w14:paraId="36508F20" w14:textId="77777777">
        <w:tc>
          <w:tcPr>
            <w:tcW w:w="720" w:type="dxa"/>
          </w:tcPr>
          <w:p w14:paraId="12CBA6DA" w14:textId="77777777" w:rsidR="002718C9" w:rsidRDefault="00E56D16">
            <w:bookmarkStart w:id="66" w:name="TemplateTable-235"/>
            <w:bookmarkEnd w:id="66"/>
            <w:r>
              <w:t>10.7.</w:t>
            </w:r>
          </w:p>
        </w:tc>
        <w:tc>
          <w:tcPr>
            <w:tcW w:w="7416" w:type="dxa"/>
          </w:tcPr>
          <w:p w14:paraId="29CCABD9" w14:textId="77777777" w:rsidR="002718C9" w:rsidRDefault="00E56D16">
            <w:r>
              <w:t>Staff Christmas Bonus</w:t>
            </w:r>
          </w:p>
          <w:p w14:paraId="2BE97595" w14:textId="77777777" w:rsidR="002718C9" w:rsidRDefault="002718C9">
            <w:pPr>
              <w:spacing w:before="0" w:after="0" w:line="20" w:lineRule="exact"/>
            </w:pPr>
          </w:p>
        </w:tc>
      </w:tr>
    </w:tbl>
    <w:p w14:paraId="4B8F88BB" w14:textId="77777777" w:rsidR="002718C9" w:rsidRDefault="002718C9">
      <w:bookmarkStart w:id="67" w:name="Resolution33407"/>
      <w:bookmarkEnd w:id="67"/>
    </w:p>
    <w:p w14:paraId="5C7D3A0F" w14:textId="77777777" w:rsidR="002718C9" w:rsidRDefault="00E56D16">
      <w:pPr>
        <w:ind w:left="1584"/>
      </w:pPr>
      <w:r>
        <w:rPr>
          <w:b/>
        </w:rPr>
        <w:t>112-20-20</w:t>
      </w:r>
    </w:p>
    <w:p w14:paraId="4B294045" w14:textId="77777777" w:rsidR="002718C9" w:rsidRDefault="00E56D16">
      <w:pPr>
        <w:ind w:left="864"/>
      </w:pPr>
      <w:r>
        <w:t xml:space="preserve">Moved by </w:t>
      </w:r>
      <w:proofErr w:type="spellStart"/>
      <w:r>
        <w:t>Councilor</w:t>
      </w:r>
      <w:proofErr w:type="spellEnd"/>
      <w:r>
        <w:t xml:space="preserve"> C Jules;</w:t>
      </w:r>
      <w:r>
        <w:br/>
        <w:t xml:space="preserve">Seconded by </w:t>
      </w:r>
      <w:proofErr w:type="spellStart"/>
      <w:r>
        <w:t>Councilor</w:t>
      </w:r>
      <w:proofErr w:type="spellEnd"/>
      <w:r>
        <w:t xml:space="preserve"> J Kremer;</w:t>
      </w:r>
    </w:p>
    <w:p w14:paraId="08936359" w14:textId="77777777" w:rsidR="002718C9" w:rsidRDefault="00E56D16">
      <w:pPr>
        <w:ind w:left="864"/>
      </w:pPr>
      <w:r>
        <w:rPr>
          <w:b/>
        </w:rPr>
        <w:t xml:space="preserve">BE IT RESOLVED that </w:t>
      </w:r>
      <w:r>
        <w:t>Village Council approved Staff Christmas Bonus in the amount of $125.00 for all full-time employees and $25.00 for part-time or casual employ</w:t>
      </w:r>
      <w:r>
        <w:t xml:space="preserve">ees. </w:t>
      </w:r>
    </w:p>
    <w:p w14:paraId="1956FD5D" w14:textId="77777777" w:rsidR="002718C9" w:rsidRDefault="002718C9"/>
    <w:p w14:paraId="39429CD2" w14:textId="77777777" w:rsidR="002718C9" w:rsidRDefault="00E56D16">
      <w:pPr>
        <w:ind w:left="864"/>
      </w:pPr>
      <w:r>
        <w:rPr>
          <w:b/>
        </w:rPr>
        <w:t>~carried~</w:t>
      </w:r>
    </w:p>
    <w:p w14:paraId="4B86FB6E" w14:textId="77777777" w:rsidR="002718C9" w:rsidRDefault="002718C9">
      <w:bookmarkStart w:id="68" w:name="MinutesHeading33305"/>
      <w:bookmarkEnd w:id="68"/>
    </w:p>
    <w:tbl>
      <w:tblPr>
        <w:tblW w:w="0" w:type="dxa"/>
        <w:tblLook w:val="04A0" w:firstRow="1" w:lastRow="0" w:firstColumn="1" w:lastColumn="0" w:noHBand="0" w:noVBand="1"/>
      </w:tblPr>
      <w:tblGrid>
        <w:gridCol w:w="720"/>
        <w:gridCol w:w="8640"/>
      </w:tblGrid>
      <w:tr w:rsidR="002718C9" w14:paraId="50D1B2F2" w14:textId="77777777">
        <w:tc>
          <w:tcPr>
            <w:tcW w:w="720" w:type="dxa"/>
          </w:tcPr>
          <w:p w14:paraId="14688E52" w14:textId="77777777" w:rsidR="002718C9" w:rsidRDefault="00E56D16">
            <w:bookmarkStart w:id="69" w:name="TemplateTable-249"/>
            <w:bookmarkEnd w:id="69"/>
            <w:r>
              <w:rPr>
                <w:b/>
              </w:rPr>
              <w:t>11.</w:t>
            </w:r>
          </w:p>
        </w:tc>
        <w:tc>
          <w:tcPr>
            <w:tcW w:w="8640" w:type="dxa"/>
          </w:tcPr>
          <w:p w14:paraId="0A288DB9" w14:textId="77777777" w:rsidR="002718C9" w:rsidRDefault="00E56D16">
            <w:r>
              <w:rPr>
                <w:b/>
                <w:u w:val="single"/>
              </w:rPr>
              <w:t>Question Period</w:t>
            </w:r>
          </w:p>
        </w:tc>
      </w:tr>
    </w:tbl>
    <w:p w14:paraId="17CAC55C" w14:textId="77777777" w:rsidR="002718C9" w:rsidRDefault="002718C9">
      <w:bookmarkStart w:id="70" w:name="MinutesHeading33307"/>
      <w:bookmarkEnd w:id="70"/>
    </w:p>
    <w:tbl>
      <w:tblPr>
        <w:tblW w:w="0" w:type="dxa"/>
        <w:tblLook w:val="04A0" w:firstRow="1" w:lastRow="0" w:firstColumn="1" w:lastColumn="0" w:noHBand="0" w:noVBand="1"/>
      </w:tblPr>
      <w:tblGrid>
        <w:gridCol w:w="720"/>
        <w:gridCol w:w="8640"/>
      </w:tblGrid>
      <w:tr w:rsidR="002718C9" w14:paraId="7FBAE3E1" w14:textId="77777777">
        <w:tc>
          <w:tcPr>
            <w:tcW w:w="720" w:type="dxa"/>
          </w:tcPr>
          <w:p w14:paraId="59020CEC" w14:textId="77777777" w:rsidR="002718C9" w:rsidRDefault="00E56D16">
            <w:bookmarkStart w:id="71" w:name="TemplateTable-255"/>
            <w:bookmarkEnd w:id="71"/>
            <w:r>
              <w:rPr>
                <w:b/>
              </w:rPr>
              <w:t>12.</w:t>
            </w:r>
          </w:p>
        </w:tc>
        <w:tc>
          <w:tcPr>
            <w:tcW w:w="8640" w:type="dxa"/>
          </w:tcPr>
          <w:p w14:paraId="3EB6A3E8" w14:textId="77777777" w:rsidR="002718C9" w:rsidRDefault="00E56D16">
            <w:r>
              <w:rPr>
                <w:b/>
                <w:u w:val="single"/>
              </w:rPr>
              <w:t>Closed Session</w:t>
            </w:r>
          </w:p>
        </w:tc>
      </w:tr>
    </w:tbl>
    <w:p w14:paraId="3FC51E75" w14:textId="77777777" w:rsidR="002718C9" w:rsidRDefault="002718C9">
      <w:bookmarkStart w:id="72" w:name="MinutesHeading33309"/>
      <w:bookmarkEnd w:id="72"/>
    </w:p>
    <w:tbl>
      <w:tblPr>
        <w:tblW w:w="0" w:type="dxa"/>
        <w:tblLook w:val="04A0" w:firstRow="1" w:lastRow="0" w:firstColumn="1" w:lastColumn="0" w:noHBand="0" w:noVBand="1"/>
      </w:tblPr>
      <w:tblGrid>
        <w:gridCol w:w="720"/>
        <w:gridCol w:w="8640"/>
      </w:tblGrid>
      <w:tr w:rsidR="002718C9" w14:paraId="3707EB97" w14:textId="77777777">
        <w:tc>
          <w:tcPr>
            <w:tcW w:w="720" w:type="dxa"/>
          </w:tcPr>
          <w:p w14:paraId="082E41C1" w14:textId="77777777" w:rsidR="002718C9" w:rsidRDefault="00E56D16">
            <w:bookmarkStart w:id="73" w:name="TemplateTable-261"/>
            <w:bookmarkEnd w:id="73"/>
            <w:r>
              <w:rPr>
                <w:b/>
              </w:rPr>
              <w:t>13.</w:t>
            </w:r>
          </w:p>
        </w:tc>
        <w:tc>
          <w:tcPr>
            <w:tcW w:w="8640" w:type="dxa"/>
          </w:tcPr>
          <w:p w14:paraId="719D3505" w14:textId="77777777" w:rsidR="002718C9" w:rsidRDefault="00E56D16">
            <w:r>
              <w:rPr>
                <w:b/>
                <w:u w:val="single"/>
              </w:rPr>
              <w:t>Scheduled meetings and other important dates for Council</w:t>
            </w:r>
          </w:p>
        </w:tc>
      </w:tr>
    </w:tbl>
    <w:p w14:paraId="45E5D38D" w14:textId="77777777" w:rsidR="002718C9" w:rsidRDefault="002718C9">
      <w:bookmarkStart w:id="74" w:name="MinutesItem33311"/>
      <w:bookmarkEnd w:id="74"/>
    </w:p>
    <w:tbl>
      <w:tblPr>
        <w:tblW w:w="0" w:type="dxa"/>
        <w:tblInd w:w="864" w:type="dxa"/>
        <w:tblLook w:val="04A0" w:firstRow="1" w:lastRow="0" w:firstColumn="1" w:lastColumn="0" w:noHBand="0" w:noVBand="1"/>
      </w:tblPr>
      <w:tblGrid>
        <w:gridCol w:w="720"/>
        <w:gridCol w:w="7416"/>
      </w:tblGrid>
      <w:tr w:rsidR="002718C9" w14:paraId="4B4CAAE9" w14:textId="77777777">
        <w:tc>
          <w:tcPr>
            <w:tcW w:w="720" w:type="dxa"/>
          </w:tcPr>
          <w:p w14:paraId="1CF19DF1" w14:textId="77777777" w:rsidR="002718C9" w:rsidRDefault="00E56D16">
            <w:bookmarkStart w:id="75" w:name="TemplateTable-267"/>
            <w:bookmarkEnd w:id="75"/>
            <w:r>
              <w:lastRenderedPageBreak/>
              <w:t>13.1.</w:t>
            </w:r>
          </w:p>
        </w:tc>
        <w:tc>
          <w:tcPr>
            <w:tcW w:w="7416" w:type="dxa"/>
          </w:tcPr>
          <w:p w14:paraId="7C44F898" w14:textId="77777777" w:rsidR="002718C9" w:rsidRDefault="00E56D16">
            <w:r>
              <w:t>Scheduled Meetings</w:t>
            </w:r>
          </w:p>
          <w:p w14:paraId="7D01DB72" w14:textId="77777777" w:rsidR="002718C9" w:rsidRDefault="002718C9">
            <w:pPr>
              <w:spacing w:before="0" w:after="0" w:line="20" w:lineRule="exact"/>
            </w:pPr>
          </w:p>
        </w:tc>
      </w:tr>
    </w:tbl>
    <w:p w14:paraId="57458848" w14:textId="77777777" w:rsidR="002718C9" w:rsidRDefault="002718C9">
      <w:bookmarkStart w:id="76" w:name="MinutesHeading33313"/>
      <w:bookmarkEnd w:id="76"/>
    </w:p>
    <w:tbl>
      <w:tblPr>
        <w:tblW w:w="0" w:type="dxa"/>
        <w:tblLook w:val="04A0" w:firstRow="1" w:lastRow="0" w:firstColumn="1" w:lastColumn="0" w:noHBand="0" w:noVBand="1"/>
      </w:tblPr>
      <w:tblGrid>
        <w:gridCol w:w="720"/>
        <w:gridCol w:w="3599"/>
        <w:gridCol w:w="5041"/>
      </w:tblGrid>
      <w:tr w:rsidR="002718C9" w14:paraId="25C72ECA" w14:textId="77777777">
        <w:tc>
          <w:tcPr>
            <w:tcW w:w="720" w:type="dxa"/>
          </w:tcPr>
          <w:p w14:paraId="218A119E" w14:textId="77777777" w:rsidR="002718C9" w:rsidRDefault="00E56D16">
            <w:bookmarkStart w:id="77" w:name="TemplateTable-273"/>
            <w:bookmarkEnd w:id="77"/>
            <w:r>
              <w:rPr>
                <w:b/>
              </w:rPr>
              <w:t>14.</w:t>
            </w:r>
          </w:p>
        </w:tc>
        <w:tc>
          <w:tcPr>
            <w:tcW w:w="8640" w:type="dxa"/>
            <w:gridSpan w:val="2"/>
          </w:tcPr>
          <w:p w14:paraId="48D29D9C" w14:textId="77777777" w:rsidR="002718C9" w:rsidRDefault="00E56D16">
            <w:r>
              <w:rPr>
                <w:b/>
                <w:u w:val="single"/>
              </w:rPr>
              <w:t>Adjournment</w:t>
            </w:r>
          </w:p>
          <w:p w14:paraId="52F540E3" w14:textId="77777777" w:rsidR="002718C9" w:rsidRDefault="00E56D16">
            <w:r>
              <w:t>Meeting Adjourned at 8:40 p.m.</w:t>
            </w:r>
          </w:p>
        </w:tc>
      </w:tr>
      <w:tr w:rsidR="002718C9" w14:paraId="673FEE0F" w14:textId="77777777">
        <w:trPr>
          <w:gridAfter w:val="1"/>
          <w:wAfter w:w="5041" w:type="dxa"/>
          <w:trHeight w:val="1439"/>
        </w:trPr>
        <w:tc>
          <w:tcPr>
            <w:tcW w:w="4319" w:type="dxa"/>
            <w:gridSpan w:val="2"/>
            <w:vAlign w:val="bottom"/>
          </w:tcPr>
          <w:p w14:paraId="655ACB8E" w14:textId="77777777" w:rsidR="002718C9" w:rsidRDefault="00E56D16">
            <w:pPr>
              <w:pBdr>
                <w:top w:val="single" w:sz="4" w:space="1" w:color="auto"/>
              </w:pBdr>
            </w:pPr>
            <w:r>
              <w:t>Gord Curran, Mayor</w:t>
            </w:r>
          </w:p>
        </w:tc>
      </w:tr>
      <w:tr w:rsidR="002718C9" w14:paraId="080E838F" w14:textId="77777777">
        <w:trPr>
          <w:gridAfter w:val="1"/>
          <w:wAfter w:w="5041" w:type="dxa"/>
          <w:trHeight w:val="1439"/>
        </w:trPr>
        <w:tc>
          <w:tcPr>
            <w:tcW w:w="4319" w:type="dxa"/>
            <w:gridSpan w:val="2"/>
            <w:vAlign w:val="bottom"/>
          </w:tcPr>
          <w:p w14:paraId="1A9CAFBC" w14:textId="77777777" w:rsidR="002718C9" w:rsidRDefault="00E56D16">
            <w:pPr>
              <w:pBdr>
                <w:top w:val="single" w:sz="4" w:space="1" w:color="auto"/>
              </w:pBdr>
            </w:pPr>
            <w:r>
              <w:t>Shelley Hassard, CAO</w:t>
            </w:r>
          </w:p>
        </w:tc>
      </w:tr>
    </w:tbl>
    <w:p w14:paraId="2FD9CAA2" w14:textId="77777777" w:rsidR="00E56D16" w:rsidRDefault="00E56D16"/>
    <w:sectPr w:rsidR="00E56D1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31EE1" w14:textId="77777777" w:rsidR="00E56D16" w:rsidRDefault="00E56D16">
      <w:pPr>
        <w:spacing w:before="0" w:after="0"/>
      </w:pPr>
      <w:r>
        <w:separator/>
      </w:r>
    </w:p>
  </w:endnote>
  <w:endnote w:type="continuationSeparator" w:id="0">
    <w:p w14:paraId="1C7FAD65" w14:textId="77777777" w:rsidR="00E56D16" w:rsidRDefault="00E56D1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CF919" w14:textId="77777777" w:rsidR="006303AC" w:rsidRDefault="00630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B5B79" w14:textId="77777777" w:rsidR="006303AC" w:rsidRDefault="006303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54B22" w14:textId="77777777" w:rsidR="006303AC" w:rsidRDefault="00630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D713D" w14:textId="77777777" w:rsidR="00E56D16" w:rsidRDefault="00E56D16">
      <w:pPr>
        <w:spacing w:before="0" w:after="0"/>
      </w:pPr>
      <w:r>
        <w:separator/>
      </w:r>
    </w:p>
  </w:footnote>
  <w:footnote w:type="continuationSeparator" w:id="0">
    <w:p w14:paraId="0384DD17" w14:textId="77777777" w:rsidR="00E56D16" w:rsidRDefault="00E56D1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6B233" w14:textId="77777777" w:rsidR="002718C9" w:rsidRDefault="00E56D16">
    <w:r>
      <w:t>Village of Teslin</w:t>
    </w:r>
  </w:p>
  <w:p w14:paraId="185F37E1" w14:textId="77777777" w:rsidR="002718C9" w:rsidRDefault="00E56D16">
    <w:pPr>
      <w:tabs>
        <w:tab w:val="right" w:pos="8999"/>
      </w:tabs>
    </w:pPr>
    <w:r>
      <w:t># -20</w:t>
    </w:r>
    <w:r>
      <w:tab/>
      <w:t>December 14,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A440B" w14:textId="77777777" w:rsidR="002718C9" w:rsidRDefault="00E56D16">
    <w:r>
      <w:t>Village of Teslin</w:t>
    </w:r>
  </w:p>
  <w:p w14:paraId="7FC14F68" w14:textId="5C2DB213" w:rsidR="002718C9" w:rsidRDefault="00E56D16">
    <w:pPr>
      <w:tabs>
        <w:tab w:val="right" w:pos="8999"/>
      </w:tabs>
    </w:pPr>
    <w:r>
      <w:t xml:space="preserve"># </w:t>
    </w:r>
    <w:r w:rsidR="006303AC">
      <w:t>20</w:t>
    </w:r>
    <w:r>
      <w:t>-20</w:t>
    </w:r>
    <w:r>
      <w:tab/>
      <w:t>December 14,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2357D" w14:textId="77777777" w:rsidR="006303AC" w:rsidRDefault="006303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Dc3sjCwtLQ0MDNW0lEKTi0uzszPAykwrAUA/z1gZCwAAAA="/>
  </w:docVars>
  <w:rsids>
    <w:rsidRoot w:val="00B02EDA"/>
    <w:rsid w:val="001D2939"/>
    <w:rsid w:val="002718C9"/>
    <w:rsid w:val="006303AC"/>
    <w:rsid w:val="007F0355"/>
    <w:rsid w:val="00B02EDA"/>
    <w:rsid w:val="00CA351D"/>
    <w:rsid w:val="00E56D16"/>
  </w:rsids>
  <m:mathPr>
    <m:mathFont m:val="Cambria Math"/>
    <m:brkBin m:val="before"/>
    <m:brkBinSub m:val="--"/>
    <m:smallFrac m:val="0"/>
    <m:dispDef/>
    <m:lMargin m:val="0"/>
    <m:rMargin m:val="0"/>
    <m:defJc m:val="centerGroup"/>
    <m:wrapIndent m:val="1440"/>
    <m:intLim m:val="subSup"/>
    <m:naryLim m:val="undOvr"/>
  </m:mathPr>
  <w:themeFontLang w:val="en-CA" w:eastAsia="en-CA" w:bidi="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D25FC"/>
  <w15:docId w15:val="{35CDA616-79A7-4934-ADC4-64D975EFE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CA" w:eastAsia="en-CA" w:bidi="en-CA"/>
      </w:rPr>
    </w:rPrDefault>
    <w:pPrDefault>
      <w:pPr>
        <w:spacing w:before="20" w:after="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5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303AC"/>
    <w:pPr>
      <w:tabs>
        <w:tab w:val="center" w:pos="4680"/>
        <w:tab w:val="right" w:pos="9360"/>
      </w:tabs>
      <w:spacing w:before="0" w:after="0"/>
    </w:pPr>
  </w:style>
  <w:style w:type="character" w:customStyle="1" w:styleId="FooterChar">
    <w:name w:val="Footer Char"/>
    <w:basedOn w:val="DefaultParagraphFont"/>
    <w:link w:val="Footer"/>
    <w:uiPriority w:val="99"/>
    <w:rsid w:val="006303AC"/>
  </w:style>
  <w:style w:type="paragraph" w:styleId="Header">
    <w:name w:val="header"/>
    <w:basedOn w:val="Normal"/>
    <w:link w:val="HeaderChar"/>
    <w:uiPriority w:val="99"/>
    <w:unhideWhenUsed/>
    <w:rsid w:val="006303AC"/>
    <w:pPr>
      <w:tabs>
        <w:tab w:val="center" w:pos="4680"/>
        <w:tab w:val="right" w:pos="9360"/>
      </w:tabs>
      <w:spacing w:before="0" w:after="0"/>
    </w:pPr>
  </w:style>
  <w:style w:type="character" w:customStyle="1" w:styleId="HeaderChar">
    <w:name w:val="Header Char"/>
    <w:basedOn w:val="DefaultParagraphFont"/>
    <w:link w:val="Header"/>
    <w:uiPriority w:val="99"/>
    <w:rsid w:val="00630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37</Words>
  <Characters>3635</Characters>
  <Application>Microsoft Office Word</Application>
  <DocSecurity>0</DocSecurity>
  <Lines>30</Lines>
  <Paragraphs>8</Paragraphs>
  <ScaleCrop>false</ScaleCrop>
  <Company>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iCompass-Open-Document</cp:keywords>
  <dc:description/>
  <cp:lastModifiedBy>Admin</cp:lastModifiedBy>
  <cp:revision>2</cp:revision>
  <dcterms:created xsi:type="dcterms:W3CDTF">2009-12-03T19:00:00Z</dcterms:created>
  <dcterms:modified xsi:type="dcterms:W3CDTF">2021-01-22T16:49:00Z</dcterms:modified>
  <cp:category> iCompass-Open-Document</cp:category>
</cp:coreProperties>
</file>